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3E08DE" w14:textId="2021F407" w:rsidR="001F1DB7" w:rsidRDefault="001F1DB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4CFCF98" w14:textId="77777777" w:rsidR="001E3C2D" w:rsidRDefault="001E3C2D" w:rsidP="001E3C2D">
      <w:pPr>
        <w:rPr>
          <w:rFonts w:ascii="Times New Roman" w:hAnsi="Times New Roman" w:cs="Times New Roman"/>
          <w:sz w:val="24"/>
          <w:szCs w:val="24"/>
        </w:rPr>
      </w:pPr>
    </w:p>
    <w:p w14:paraId="23B5C1F6" w14:textId="77777777" w:rsidR="001E3C2D" w:rsidRDefault="001E3C2D" w:rsidP="001E3C2D">
      <w:pPr>
        <w:rPr>
          <w:b/>
          <w:sz w:val="144"/>
          <w:szCs w:val="144"/>
        </w:rPr>
      </w:pPr>
    </w:p>
    <w:p w14:paraId="62721A7C" w14:textId="618418BC" w:rsidR="001E3C2D" w:rsidRPr="001E3C2D" w:rsidRDefault="001E3C2D" w:rsidP="001E3C2D">
      <w:pPr>
        <w:rPr>
          <w:rFonts w:ascii="Times New Roman" w:hAnsi="Times New Roman" w:cs="Times New Roman"/>
          <w:sz w:val="24"/>
          <w:szCs w:val="24"/>
        </w:rPr>
      </w:pPr>
      <w:r w:rsidRPr="00485DE4">
        <w:rPr>
          <w:b/>
          <w:sz w:val="144"/>
          <w:szCs w:val="144"/>
        </w:rPr>
        <w:t>Data during nursery period until 12 days</w:t>
      </w:r>
    </w:p>
    <w:p w14:paraId="5BCC6957" w14:textId="77777777" w:rsidR="001E3C2D" w:rsidRDefault="001E3C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D79FF93" w14:textId="77777777" w:rsidR="001F1DB7" w:rsidRPr="00BB359F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7985D718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00AC5C8" w14:textId="77777777" w:rsidR="001E3C2D" w:rsidRDefault="001E3C2D" w:rsidP="00BB359F">
      <w:pPr>
        <w:rPr>
          <w:rFonts w:ascii="Times New Roman" w:hAnsi="Times New Roman" w:cs="Times New Roman"/>
          <w:sz w:val="32"/>
          <w:szCs w:val="32"/>
          <w:highlight w:val="yellow"/>
        </w:rPr>
      </w:pPr>
    </w:p>
    <w:p w14:paraId="1E999DD2" w14:textId="0EDEAFCB" w:rsidR="00BB359F" w:rsidRPr="00800D10" w:rsidRDefault="00F95B41" w:rsidP="00BB359F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1 height 1</w:t>
      </w:r>
    </w:p>
    <w:p w14:paraId="62386B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12B00" w14:textId="43AAD6F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2018  61</w:t>
      </w:r>
    </w:p>
    <w:p w14:paraId="5B5B717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1DEE7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D519F6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5CDBE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86E05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C51B4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7B4D5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81A7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C0283A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818E7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042205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EEE7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FFF2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59D9CB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A9309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EBE313" w14:textId="6789049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22:29 Wednesday, December 9, 2018  62</w:t>
      </w:r>
    </w:p>
    <w:p w14:paraId="757335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D59B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0BEFF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6DA5B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1</w:t>
      </w:r>
    </w:p>
    <w:p w14:paraId="3B7ACC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30E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D5EAE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44C9F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1AA5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2.95902500      0.59180500     221.93    &lt;.0001</w:t>
      </w:r>
    </w:p>
    <w:p w14:paraId="7B701D3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E03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1600000      0.00266667</w:t>
      </w:r>
    </w:p>
    <w:p w14:paraId="756DA0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A5F63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97502500</w:t>
      </w:r>
    </w:p>
    <w:p w14:paraId="3EE2CA1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6F736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AA0B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1 Mean</w:t>
      </w:r>
    </w:p>
    <w:p w14:paraId="318287F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6C36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4622      1.056568      0.051640        4.887500</w:t>
      </w:r>
    </w:p>
    <w:p w14:paraId="53A33AD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15C7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2319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75678A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5F7AF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95342500      0.98447500     369.18    &lt;.0001</w:t>
      </w:r>
    </w:p>
    <w:p w14:paraId="38FDC0A2" w14:textId="1EE4AFF4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560000      0.00280000       1.05    0.4064</w:t>
      </w:r>
    </w:p>
    <w:p w14:paraId="463EF6E3" w14:textId="789234BC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FDFB12" w14:textId="7995B53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569483" w14:textId="378C5E00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EFBF2" w14:textId="3714338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08A5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CB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61FDB5" w14:textId="77777777" w:rsidR="00D92582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</w:t>
      </w:r>
    </w:p>
    <w:p w14:paraId="2485B0D3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CB6BD0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7F8A3B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63A62" w14:textId="5BF2528B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557689" w14:textId="3BB15005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57992C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0AA0FC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256019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C7CD4" w14:textId="2B4F170F" w:rsidR="00F95B41" w:rsidRDefault="001E3C2D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</w:t>
      </w:r>
      <w:r w:rsidR="00F95B41">
        <w:rPr>
          <w:rFonts w:ascii="Consolas" w:hAnsi="Consolas" w:cs="Consolas"/>
          <w:sz w:val="20"/>
          <w:szCs w:val="20"/>
        </w:rPr>
        <w:t>The SAS System       22:29 Wednesday, December 9, 2018  63</w:t>
      </w:r>
    </w:p>
    <w:p w14:paraId="3EBDC2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B7D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8C9BE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46C8B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1</w:t>
      </w:r>
    </w:p>
    <w:p w14:paraId="008FB4E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1AFAC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A12578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4380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6819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836734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BF0E9B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2667</w:t>
      </w:r>
    </w:p>
    <w:p w14:paraId="0444096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1294CB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32</w:t>
      </w:r>
    </w:p>
    <w:p w14:paraId="68701CC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0E0A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B0717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CFDE0B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A270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D4C5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9AE0A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7E4B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22000      3    4</w:t>
      </w:r>
    </w:p>
    <w:p w14:paraId="1F3E67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806E8E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17000      3    2</w:t>
      </w:r>
    </w:p>
    <w:p w14:paraId="7C21BB2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516EF0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13000      3    3</w:t>
      </w:r>
    </w:p>
    <w:p w14:paraId="4BDD1AF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F4D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4.03000      3    1</w:t>
      </w:r>
    </w:p>
    <w:p w14:paraId="06483C90" w14:textId="77777777" w:rsidR="00BB359F" w:rsidRPr="00BB359F" w:rsidRDefault="00BB359F" w:rsidP="00BB359F">
      <w:pPr>
        <w:tabs>
          <w:tab w:val="left" w:pos="190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6326E37" w14:textId="1F140472" w:rsidR="00F95B41" w:rsidRPr="00800D10" w:rsidRDefault="00F95B41" w:rsidP="00F95B41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1 height 2</w:t>
      </w:r>
    </w:p>
    <w:p w14:paraId="2E4C339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63BC1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4</w:t>
      </w:r>
      <w:proofErr w:type="gramEnd"/>
    </w:p>
    <w:p w14:paraId="5933737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2073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B3B47B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3AC13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51372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2A42E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E548D3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BABB9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2BB81A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A79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5D550C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895CB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B6410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45E9890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B39AE9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EB14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82DBB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BEC9D5" w14:textId="77777777" w:rsidR="005B6C7A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</w:t>
      </w:r>
    </w:p>
    <w:p w14:paraId="1FEF53AD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DF7AB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E4BB90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44BB43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1713D0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367A80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9895AA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C4AE7E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819D0F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C9449F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6FB3E1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F46E6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41861" w14:textId="79120CE9" w:rsidR="00F95B41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</w:t>
      </w:r>
      <w:r w:rsidR="00F95B41">
        <w:rPr>
          <w:rFonts w:ascii="Consolas" w:hAnsi="Consolas" w:cs="Consolas"/>
          <w:sz w:val="20"/>
          <w:szCs w:val="20"/>
        </w:rPr>
        <w:t xml:space="preserve"> The SAS System       22:29 Wednesday, December 9, 2018  65</w:t>
      </w:r>
    </w:p>
    <w:p w14:paraId="779828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488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C7AF9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A8C80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2</w:t>
      </w:r>
    </w:p>
    <w:p w14:paraId="630F15B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06DB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53DB8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BD661B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F574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3.66961667      0.73392333      67.80    &lt;.0001</w:t>
      </w:r>
    </w:p>
    <w:p w14:paraId="2C737E8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C8FA8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6495000      0.01082500</w:t>
      </w:r>
    </w:p>
    <w:p w14:paraId="6A40A4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05D5A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3.73456667</w:t>
      </w:r>
    </w:p>
    <w:p w14:paraId="73E312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A206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9B126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2 Mean</w:t>
      </w:r>
    </w:p>
    <w:p w14:paraId="751E99B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FCE6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2608      1.394993      0.104043        7.458333</w:t>
      </w:r>
    </w:p>
    <w:p w14:paraId="4E12DE2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0B4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884FF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76FA4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057A3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3.63690000      1.21230000     111.99    &lt;.0001</w:t>
      </w:r>
    </w:p>
    <w:p w14:paraId="5A2E7C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3271667      0.01635833       1.51    0.2941</w:t>
      </w:r>
    </w:p>
    <w:p w14:paraId="4458EF89" w14:textId="4746737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C83D1F" w14:textId="40DDC480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C82E4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F0F9A9" w14:textId="77777777" w:rsidR="005B6C7A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</w:t>
      </w:r>
    </w:p>
    <w:p w14:paraId="16EFFD63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A3031" w14:textId="49A696B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6</w:t>
      </w:r>
      <w:proofErr w:type="gramEnd"/>
    </w:p>
    <w:p w14:paraId="0D477D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89FD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7D7A6A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22634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2</w:t>
      </w:r>
    </w:p>
    <w:p w14:paraId="5D47CD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B4A25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AC5C7B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8C847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284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66D6F7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F59C4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10825</w:t>
      </w:r>
    </w:p>
    <w:p w14:paraId="51CDA8C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59D0A1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079</w:t>
      </w:r>
    </w:p>
    <w:p w14:paraId="33C12E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30055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49BCC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DDB5CB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814E5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6783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75E499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B0D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95000      3    4</w:t>
      </w:r>
    </w:p>
    <w:p w14:paraId="4F7C6FE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73DD66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88333      3    3</w:t>
      </w:r>
    </w:p>
    <w:p w14:paraId="0FA3D3D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02761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43000      3    2</w:t>
      </w:r>
    </w:p>
    <w:p w14:paraId="4879E0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7766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6.57000      3    1</w:t>
      </w:r>
    </w:p>
    <w:p w14:paraId="1C48076D" w14:textId="758132B3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251B366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635BF884" w14:textId="77777777" w:rsid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5DFB4C40" w14:textId="4C8A7B7A" w:rsidR="00F95B41" w:rsidRPr="00800D10" w:rsidRDefault="00F95B41" w:rsidP="00F95B41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1 height 3</w:t>
      </w:r>
    </w:p>
    <w:p w14:paraId="5A59BD16" w14:textId="339A434C" w:rsidR="001F1DB7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70B80F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3CCCA2" w14:textId="09B700F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7</w:t>
      </w:r>
      <w:proofErr w:type="gramEnd"/>
    </w:p>
    <w:p w14:paraId="17835C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A6CA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75EA0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0C9D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B6C242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B2FCD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39A07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23E2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6A2793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10EAA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E06E0E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0099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DAF3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B12D623" w14:textId="7938E683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16F02814" w14:textId="163E3DBE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35785" w14:textId="02D17DAF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CF597F" w14:textId="62A93C7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0D40F" w14:textId="1653F37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23DE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0BA253" w14:textId="029C280A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22:29 Wednesday, December 9, 2018 68</w:t>
      </w:r>
    </w:p>
    <w:p w14:paraId="6F5F03B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DB0B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D100E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9380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3</w:t>
      </w:r>
    </w:p>
    <w:p w14:paraId="68B7B4E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A47AA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30340D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EDBA44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3A947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2.96694333      0.59338867      27.30    0.0005</w:t>
      </w:r>
    </w:p>
    <w:p w14:paraId="115E23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0141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13040467      0.02173411</w:t>
      </w:r>
    </w:p>
    <w:p w14:paraId="29606F8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A47E5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3.09734800</w:t>
      </w:r>
    </w:p>
    <w:p w14:paraId="088EBA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8A09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8EC43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3 Mean</w:t>
      </w:r>
    </w:p>
    <w:p w14:paraId="780B17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4E9F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57898      1.378190      0.147425        10.69700</w:t>
      </w:r>
    </w:p>
    <w:p w14:paraId="7210BA0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D0D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A8F2C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5756E3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1306B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95721733      0.98573911      45.35    0.0002</w:t>
      </w:r>
    </w:p>
    <w:p w14:paraId="35F6156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972600      0.00486300       0.22    0.8059</w:t>
      </w:r>
    </w:p>
    <w:p w14:paraId="3CA0696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8BC2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5825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9607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F6FF2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A6C05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C21E5F" w14:textId="38BE150C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2018 69</w:t>
      </w:r>
    </w:p>
    <w:p w14:paraId="3113E2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E2471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DCF03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C113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3</w:t>
      </w:r>
    </w:p>
    <w:p w14:paraId="6F0A748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243EB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C8617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3EF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46B2D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F480A0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9B53DD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1734</w:t>
      </w:r>
    </w:p>
    <w:p w14:paraId="2911C9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2A7D6A9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945</w:t>
      </w:r>
    </w:p>
    <w:p w14:paraId="286FBB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3008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923D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EA020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D811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ED0F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B333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C8B02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0747      3    4</w:t>
      </w:r>
    </w:p>
    <w:p w14:paraId="001A433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0A91BC2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0367      3    3</w:t>
      </w:r>
    </w:p>
    <w:p w14:paraId="13EBBA8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55E874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0.8233      3    2</w:t>
      </w:r>
    </w:p>
    <w:p w14:paraId="267952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5174B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9.8533      3    1</w:t>
      </w:r>
    </w:p>
    <w:p w14:paraId="4014957F" w14:textId="77777777" w:rsidR="00F95B41" w:rsidRPr="00BB359F" w:rsidRDefault="00F95B41" w:rsidP="00BB359F">
      <w:pPr>
        <w:rPr>
          <w:rFonts w:ascii="Times New Roman" w:hAnsi="Times New Roman" w:cs="Times New Roman"/>
          <w:sz w:val="24"/>
          <w:szCs w:val="24"/>
        </w:rPr>
      </w:pPr>
    </w:p>
    <w:p w14:paraId="3FB7ECBA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77AFC59E" w14:textId="208657E8" w:rsidR="00F95B41" w:rsidRPr="00800D10" w:rsidRDefault="00F95B41" w:rsidP="00F95B41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1 height 4</w:t>
      </w:r>
    </w:p>
    <w:p w14:paraId="0E017F74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538EE4DB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EE94D4" w14:textId="027B2CD0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21:45 Wednesday, December </w:t>
      </w:r>
      <w:r w:rsidR="00DC44DA">
        <w:rPr>
          <w:rFonts w:ascii="Consolas" w:hAnsi="Consolas" w:cs="Consolas"/>
          <w:sz w:val="20"/>
          <w:szCs w:val="20"/>
        </w:rPr>
        <w:t>9</w:t>
      </w:r>
      <w:r>
        <w:rPr>
          <w:rFonts w:ascii="Consolas" w:hAnsi="Consolas" w:cs="Consolas"/>
          <w:sz w:val="20"/>
          <w:szCs w:val="20"/>
        </w:rPr>
        <w:t xml:space="preserve">, </w:t>
      </w:r>
      <w:proofErr w:type="gramStart"/>
      <w:r>
        <w:rPr>
          <w:rFonts w:ascii="Consolas" w:hAnsi="Consolas" w:cs="Consolas"/>
          <w:sz w:val="20"/>
          <w:szCs w:val="20"/>
        </w:rPr>
        <w:t>2018  34</w:t>
      </w:r>
      <w:proofErr w:type="gramEnd"/>
    </w:p>
    <w:p w14:paraId="7AD058BC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92EB1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DB102A8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FD661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C8FF7B7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1F1553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5581F614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CA50CD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D8ACC1F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C5A0A6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8B0BC9F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410211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F93778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2D1C2A6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14251BCC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A80B24" w14:textId="3360DF46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21:45 Wednesday, December </w:t>
      </w:r>
      <w:r w:rsidR="00DC44DA">
        <w:rPr>
          <w:rFonts w:ascii="Consolas" w:hAnsi="Consolas" w:cs="Consolas"/>
          <w:sz w:val="20"/>
          <w:szCs w:val="20"/>
        </w:rPr>
        <w:t>9</w:t>
      </w:r>
      <w:r>
        <w:rPr>
          <w:rFonts w:ascii="Consolas" w:hAnsi="Consolas" w:cs="Consolas"/>
          <w:sz w:val="20"/>
          <w:szCs w:val="20"/>
        </w:rPr>
        <w:t xml:space="preserve">, </w:t>
      </w:r>
      <w:proofErr w:type="gramStart"/>
      <w:r>
        <w:rPr>
          <w:rFonts w:ascii="Consolas" w:hAnsi="Consolas" w:cs="Consolas"/>
          <w:sz w:val="20"/>
          <w:szCs w:val="20"/>
        </w:rPr>
        <w:t>2018  35</w:t>
      </w:r>
      <w:proofErr w:type="gramEnd"/>
    </w:p>
    <w:p w14:paraId="3FC06076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41566C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9D58FC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6B76AA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12</w:t>
      </w:r>
    </w:p>
    <w:p w14:paraId="2FB43DA9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AE576F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B5D0B67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B8B2C3C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2CCE05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1.95610833      0.39122167      40.07    0.0002</w:t>
      </w:r>
    </w:p>
    <w:p w14:paraId="72E84F95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42090E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5858333      0.00976389</w:t>
      </w:r>
    </w:p>
    <w:p w14:paraId="616236B9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DA52D8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01469167</w:t>
      </w:r>
    </w:p>
    <w:p w14:paraId="45A8D0B5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5B77FB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16DC48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12 Mean</w:t>
      </w:r>
    </w:p>
    <w:p w14:paraId="500D98FC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B2EBCA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70922      0.623783      0.098812         15.84083</w:t>
      </w:r>
    </w:p>
    <w:p w14:paraId="4F0C81F8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E2DBEA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1B6B28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DEAE4D9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5A5AD5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4481667      0.02240833       2.30    0.1819</w:t>
      </w:r>
    </w:p>
    <w:p w14:paraId="205B7CEA" w14:textId="67F1DF3F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1.91129167      0.63709722      65.25    &lt;.0001</w:t>
      </w:r>
    </w:p>
    <w:p w14:paraId="450E5AC3" w14:textId="77777777" w:rsidR="00DC44DA" w:rsidRDefault="00DC44DA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3E72F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58EF89" w14:textId="19C07C49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21:45 Wednesday, December </w:t>
      </w:r>
      <w:r w:rsidR="00DC44DA">
        <w:rPr>
          <w:rFonts w:ascii="Consolas" w:hAnsi="Consolas" w:cs="Consolas"/>
          <w:sz w:val="20"/>
          <w:szCs w:val="20"/>
        </w:rPr>
        <w:t>9</w:t>
      </w:r>
      <w:r>
        <w:rPr>
          <w:rFonts w:ascii="Consolas" w:hAnsi="Consolas" w:cs="Consolas"/>
          <w:sz w:val="20"/>
          <w:szCs w:val="20"/>
        </w:rPr>
        <w:t>, 2018  36</w:t>
      </w:r>
    </w:p>
    <w:p w14:paraId="4AEA1F2E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BAFB56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A48BAA1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C88A8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12</w:t>
      </w:r>
    </w:p>
    <w:p w14:paraId="1E836A87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9A7A30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6B4E3F4E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F7232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2CC082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5E1F49F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387256D9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9764</w:t>
      </w:r>
    </w:p>
    <w:p w14:paraId="157A8991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8FC4523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974</w:t>
      </w:r>
    </w:p>
    <w:p w14:paraId="20F511CE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B8C740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0E406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5F8AB18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C8ADBB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DBBFF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59E1F00A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C297A2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6.38333      3    1</w:t>
      </w:r>
    </w:p>
    <w:p w14:paraId="03400031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3FF36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6.02667      3    4</w:t>
      </w:r>
    </w:p>
    <w:p w14:paraId="3672A94A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D55139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15.62333      3    3</w:t>
      </w:r>
    </w:p>
    <w:p w14:paraId="7D99F3A3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49EB1" w14:textId="77777777" w:rsidR="004F6EF5" w:rsidRDefault="004F6EF5" w:rsidP="004F6EF5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15.33000      3    2</w:t>
      </w:r>
    </w:p>
    <w:p w14:paraId="19ECD75C" w14:textId="60B6BDDA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5D9E46C3" w14:textId="1C0D8D45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4EF14F28" w14:textId="1A768920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50775110" w14:textId="0C6DB4BF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67BBC65F" w14:textId="29B61330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490AE8C3" w14:textId="42904FE4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3555A982" w14:textId="77777777" w:rsidR="005B6C7A" w:rsidRPr="00BB359F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2DDC37A9" w14:textId="2388DB98" w:rsidR="00F95B41" w:rsidRPr="00800D10" w:rsidRDefault="00F95B41" w:rsidP="00F95B41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2 height 1</w:t>
      </w:r>
    </w:p>
    <w:p w14:paraId="579323DD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2D3C8AD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E6CA7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75A2D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</w:t>
      </w:r>
      <w:r>
        <w:rPr>
          <w:rFonts w:ascii="Consolas" w:hAnsi="Consolas" w:cs="Consolas"/>
          <w:sz w:val="20"/>
          <w:szCs w:val="20"/>
        </w:rPr>
        <w:lastRenderedPageBreak/>
        <w:t>2018 100</w:t>
      </w:r>
    </w:p>
    <w:p w14:paraId="70F453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35BBA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06C22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BAA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08820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6244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1DDAC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2A52F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2BD85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1F8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0B556A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DB0D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93243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3E2516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C592E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537E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1</w:t>
      </w:r>
    </w:p>
    <w:p w14:paraId="221F0B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F70B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F7091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800FD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1</w:t>
      </w:r>
    </w:p>
    <w:p w14:paraId="67EBDC8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2C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CEBBEA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AFE9C8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C700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1.49116575      0.29823315     116.31    &lt;.0001</w:t>
      </w:r>
    </w:p>
    <w:p w14:paraId="51753B5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7348A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1538517      0.00256419</w:t>
      </w:r>
    </w:p>
    <w:p w14:paraId="76B748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6A71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1.50655092</w:t>
      </w:r>
    </w:p>
    <w:p w14:paraId="4755623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A4D23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218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1 Mean</w:t>
      </w:r>
    </w:p>
    <w:p w14:paraId="0620EB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4E7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9788      0.991814      0.050638        5.105583</w:t>
      </w:r>
    </w:p>
    <w:p w14:paraId="6397940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7EB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638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AAFEF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7434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977817      0.00488908       1.91    0.2286</w:t>
      </w:r>
    </w:p>
    <w:p w14:paraId="17196D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1.48138758      0.49379586     192.57    &lt;.0001</w:t>
      </w:r>
    </w:p>
    <w:p w14:paraId="458E15A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E121F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2</w:t>
      </w:r>
    </w:p>
    <w:p w14:paraId="35E12E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CCD3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ED7C07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001E4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1</w:t>
      </w:r>
    </w:p>
    <w:p w14:paraId="7D9568D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420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5BAF1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006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D875D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F2CBA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1F4F57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2564</w:t>
      </w:r>
    </w:p>
    <w:p w14:paraId="3D79C4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038670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12</w:t>
      </w:r>
    </w:p>
    <w:p w14:paraId="57887C8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1D248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0F035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00189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BB451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56A2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5A221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5E1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38667      3    2</w:t>
      </w:r>
    </w:p>
    <w:p w14:paraId="390CD51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58C9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.26667      3    4</w:t>
      </w:r>
    </w:p>
    <w:p w14:paraId="353BBD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FF19C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.26600      3    3</w:t>
      </w:r>
    </w:p>
    <w:p w14:paraId="62D15739" w14:textId="6C6D86DD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4.50300      3    1</w:t>
      </w:r>
    </w:p>
    <w:p w14:paraId="40DBAE24" w14:textId="46B47D9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15439E0B" w14:textId="5E12D3B3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135073B7" w14:textId="1073E65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495917B6" w14:textId="79EF751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726CA4C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2FC6F374" w14:textId="77777777" w:rsidR="00FB097B" w:rsidRPr="00800D10" w:rsidRDefault="00FB097B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2 height 2</w:t>
      </w:r>
    </w:p>
    <w:p w14:paraId="42D7AEF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60AA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3</w:t>
      </w:r>
    </w:p>
    <w:p w14:paraId="027E94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6981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CA5463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425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7AAA6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CFC55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5D1C9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031F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FF90DA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E438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2CC11C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6D97D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A7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D86D01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7E98D1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D5C46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4</w:t>
      </w:r>
    </w:p>
    <w:p w14:paraId="34DC8D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30C2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A0CB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98A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2</w:t>
      </w:r>
    </w:p>
    <w:p w14:paraId="1CF386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95CB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616855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907130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72EB0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6701667      0.01340333      10.12    0.0069</w:t>
      </w:r>
    </w:p>
    <w:p w14:paraId="76AE8D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6EF0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795000      0.00132500</w:t>
      </w:r>
    </w:p>
    <w:p w14:paraId="3800D34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B617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7496667</w:t>
      </w:r>
    </w:p>
    <w:p w14:paraId="6EC262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45028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7F908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2 Mean</w:t>
      </w:r>
    </w:p>
    <w:p w14:paraId="64D737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CABC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93953      0.435326      0.036401        8.361667</w:t>
      </w:r>
    </w:p>
    <w:p w14:paraId="5CD761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D604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7ECA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92A6B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6855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1831667      0.00915833       6.91    0.0277</w:t>
      </w:r>
    </w:p>
    <w:p w14:paraId="0C9B16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4870000      0.01623333      12.25    0.0057</w:t>
      </w:r>
    </w:p>
    <w:p w14:paraId="34AD757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8113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5</w:t>
      </w:r>
    </w:p>
    <w:p w14:paraId="5BD22BD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E88D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C80C32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CB40E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2</w:t>
      </w:r>
    </w:p>
    <w:p w14:paraId="7A869FE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B08E9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55A5F6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0B40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AF69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5685F5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01E12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325</w:t>
      </w:r>
    </w:p>
    <w:p w14:paraId="3CCAC5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9FA5C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27</w:t>
      </w:r>
    </w:p>
    <w:p w14:paraId="24AF49F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B49EB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395E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7AF57D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546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FE474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C018A7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2AEED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8.45667      3    4</w:t>
      </w:r>
    </w:p>
    <w:p w14:paraId="1419C40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278D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B       8.37000      3    3</w:t>
      </w:r>
    </w:p>
    <w:p w14:paraId="1763B03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B</w:t>
      </w:r>
    </w:p>
    <w:p w14:paraId="666B35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C    B       8.34000      3    1</w:t>
      </w:r>
    </w:p>
    <w:p w14:paraId="3A015F3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C</w:t>
      </w:r>
    </w:p>
    <w:p w14:paraId="61AE230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C            8.28000      3    2</w:t>
      </w:r>
    </w:p>
    <w:p w14:paraId="50C5C6E9" w14:textId="3254A53D" w:rsidR="00FB097B" w:rsidRDefault="00FB097B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7453D3CC" w14:textId="4EF1339E" w:rsidR="005B6C7A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16560DA4" w14:textId="7E560CDD" w:rsidR="005B6C7A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463874A5" w14:textId="7EDFA93E" w:rsidR="005B6C7A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656C9E6A" w14:textId="0EDF735C" w:rsidR="005B6C7A" w:rsidRDefault="005B6C7A" w:rsidP="00F95B41">
      <w:pPr>
        <w:rPr>
          <w:rFonts w:ascii="Times New Roman" w:hAnsi="Times New Roman" w:cs="Times New Roman"/>
          <w:b/>
          <w:sz w:val="48"/>
          <w:szCs w:val="48"/>
        </w:rPr>
      </w:pPr>
    </w:p>
    <w:p w14:paraId="2D594CBE" w14:textId="55E1D0F7" w:rsidR="00800D10" w:rsidRDefault="00800D10" w:rsidP="00F95B41">
      <w:pPr>
        <w:rPr>
          <w:rFonts w:ascii="Times New Roman" w:hAnsi="Times New Roman" w:cs="Times New Roman"/>
          <w:b/>
          <w:sz w:val="48"/>
          <w:szCs w:val="48"/>
        </w:rPr>
      </w:pPr>
    </w:p>
    <w:p w14:paraId="531A798F" w14:textId="39B63705" w:rsidR="00800D10" w:rsidRDefault="00800D10" w:rsidP="00F95B41">
      <w:pPr>
        <w:rPr>
          <w:rFonts w:ascii="Times New Roman" w:hAnsi="Times New Roman" w:cs="Times New Roman"/>
          <w:b/>
          <w:sz w:val="48"/>
          <w:szCs w:val="48"/>
        </w:rPr>
      </w:pPr>
    </w:p>
    <w:p w14:paraId="1E698D04" w14:textId="52538FE5" w:rsidR="00800D10" w:rsidRDefault="00800D10" w:rsidP="00F95B41">
      <w:pPr>
        <w:rPr>
          <w:rFonts w:ascii="Times New Roman" w:hAnsi="Times New Roman" w:cs="Times New Roman"/>
          <w:b/>
          <w:sz w:val="48"/>
          <w:szCs w:val="48"/>
        </w:rPr>
      </w:pPr>
    </w:p>
    <w:p w14:paraId="6AC41BEE" w14:textId="77777777" w:rsidR="00800D10" w:rsidRPr="00800D10" w:rsidRDefault="00800D10" w:rsidP="00F95B41">
      <w:pPr>
        <w:rPr>
          <w:rFonts w:ascii="Times New Roman" w:hAnsi="Times New Roman" w:cs="Times New Roman"/>
          <w:b/>
          <w:sz w:val="48"/>
          <w:szCs w:val="48"/>
        </w:rPr>
      </w:pPr>
    </w:p>
    <w:p w14:paraId="45345E0C" w14:textId="7081EAC0" w:rsidR="00F95B41" w:rsidRPr="00800D10" w:rsidRDefault="00F95B41" w:rsidP="00F95B41">
      <w:pPr>
        <w:rPr>
          <w:rFonts w:ascii="Times New Roman" w:hAnsi="Times New Roman" w:cs="Times New Roman"/>
          <w:sz w:val="48"/>
          <w:szCs w:val="48"/>
          <w:highlight w:val="yellow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2 height 3</w:t>
      </w:r>
    </w:p>
    <w:p w14:paraId="460DD20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E65C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6</w:t>
      </w:r>
    </w:p>
    <w:p w14:paraId="43D34EF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896B7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EEC993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F66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ADD04B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AC0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37AE3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71A4B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rep                3    1 2 3</w:t>
      </w:r>
    </w:p>
    <w:p w14:paraId="6EC95F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4F08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79030D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31462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E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021B766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29B23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0ED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7</w:t>
      </w:r>
    </w:p>
    <w:p w14:paraId="6CD1D5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EC31C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3DB6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3AEC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3</w:t>
      </w:r>
    </w:p>
    <w:p w14:paraId="56A3F66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30DA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C49E7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A44987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8CB7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4613333      0.00922667      10.00    0.0071</w:t>
      </w:r>
    </w:p>
    <w:p w14:paraId="34C278B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9DA7D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553333      0.00092222</w:t>
      </w:r>
    </w:p>
    <w:p w14:paraId="723CFF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21EEB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5166667</w:t>
      </w:r>
    </w:p>
    <w:p w14:paraId="15D0DF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BF02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A7D1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3 Mean</w:t>
      </w:r>
    </w:p>
    <w:p w14:paraId="42254E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3C53C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92903      0.267718      0.030368        11.34333</w:t>
      </w:r>
    </w:p>
    <w:p w14:paraId="2166B4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265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E6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76D092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A30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646667      0.00323333       3.51    0.0980</w:t>
      </w:r>
    </w:p>
    <w:p w14:paraId="65EE8A5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3966667      0.01322222      14.34    0.0038</w:t>
      </w:r>
    </w:p>
    <w:p w14:paraId="0B3F48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BD4B3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8</w:t>
      </w:r>
    </w:p>
    <w:p w14:paraId="19FB1A9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376FF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CE31A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41AA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3</w:t>
      </w:r>
    </w:p>
    <w:p w14:paraId="1890497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6CA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1D7A69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1E048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0B8E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3E2A4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8DC045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922</w:t>
      </w:r>
    </w:p>
    <w:p w14:paraId="1B9E29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DB8AAA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07</w:t>
      </w:r>
    </w:p>
    <w:p w14:paraId="50767D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800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FF648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5C1AF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DC4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158C0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DAA8B5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B060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1.43667      3    4</w:t>
      </w:r>
    </w:p>
    <w:p w14:paraId="0372C48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EA21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34000      3    1</w:t>
      </w:r>
    </w:p>
    <w:p w14:paraId="05047C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26FC6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31333      3    3</w:t>
      </w:r>
    </w:p>
    <w:p w14:paraId="2AACDC5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48E04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11.28333      3    2</w:t>
      </w:r>
    </w:p>
    <w:p w14:paraId="4317BE96" w14:textId="1306421F" w:rsidR="00FB097B" w:rsidRDefault="00FB097B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72234B2B" w14:textId="4F079B65" w:rsidR="005B6C7A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71E14562" w14:textId="6A2FBCAE" w:rsidR="005B6C7A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4466579F" w14:textId="77777777" w:rsidR="005B6C7A" w:rsidRPr="00F95B41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0508CB87" w14:textId="365CA7E9" w:rsidR="00F95B41" w:rsidRPr="00800D10" w:rsidRDefault="00F95B41" w:rsidP="00F95B41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2 height 4</w:t>
      </w:r>
    </w:p>
    <w:p w14:paraId="51C66432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77FCF9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FAE6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2</w:t>
      </w:r>
    </w:p>
    <w:p w14:paraId="3A6302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7132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BD42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717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0F0E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9DF1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504EB8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00112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89EAFB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C8530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2251E6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0D76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8F53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582F7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C6CCD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26DC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3</w:t>
      </w:r>
    </w:p>
    <w:p w14:paraId="6ED64A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EE489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648F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E67F6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4</w:t>
      </w:r>
    </w:p>
    <w:p w14:paraId="52B29EE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71A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F05E4C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026B1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85F4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32767500      0.06553500      61.28    &lt;.0001</w:t>
      </w:r>
    </w:p>
    <w:p w14:paraId="78EF52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4AA31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641667      0.00106944</w:t>
      </w:r>
    </w:p>
    <w:p w14:paraId="1A600C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DC39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33409167</w:t>
      </w:r>
    </w:p>
    <w:p w14:paraId="2888BC2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7B0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24B09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4 Mean</w:t>
      </w:r>
    </w:p>
    <w:p w14:paraId="0697EA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0164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0794      0.191028      0.032702        17.11917</w:t>
      </w:r>
    </w:p>
    <w:p w14:paraId="096EBE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09A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E6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8C146A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BF7A6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291667      0.00145833       1.36    0.3250</w:t>
      </w:r>
    </w:p>
    <w:p w14:paraId="71C6F1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32475833      0.10825278     101.22    &lt;.0001</w:t>
      </w:r>
    </w:p>
    <w:p w14:paraId="78192A7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7F664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4</w:t>
      </w:r>
    </w:p>
    <w:p w14:paraId="4A82C7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19EAF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B5747D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6BDB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4</w:t>
      </w:r>
    </w:p>
    <w:p w14:paraId="6AD443F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11EB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944629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8639E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83B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8D166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444A2B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069</w:t>
      </w:r>
    </w:p>
    <w:p w14:paraId="682418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BC64F6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53</w:t>
      </w:r>
    </w:p>
    <w:p w14:paraId="11E0995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67EC5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E357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58E2D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6D2F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F637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E58CF0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A71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7.34000      3    1</w:t>
      </w:r>
    </w:p>
    <w:p w14:paraId="5BBE377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1F1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7.17000      3    4</w:t>
      </w:r>
    </w:p>
    <w:p w14:paraId="677884D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8E2C6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17.08333      3    3</w:t>
      </w:r>
    </w:p>
    <w:p w14:paraId="0A4AAA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7578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16.88333      3    2</w:t>
      </w:r>
    </w:p>
    <w:p w14:paraId="42FEB9B7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1277C5E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22DB08A7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7E7B4BA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1F0D170B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5439C1CF" w14:textId="253C44A2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6CD009C" w14:textId="4E223AF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19D356A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7170E0E" w14:textId="4C469E1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A83142A" w14:textId="08573825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1A96A5E" w14:textId="691E7F5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B62938F" w14:textId="3F8676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FC38EB8" w14:textId="7DB02C08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6C470467" w14:textId="168B1D11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B80E245" w14:textId="3B8DDEA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358BAF09" w14:textId="0475916A" w:rsidR="00FB097B" w:rsidRPr="00800D10" w:rsidRDefault="00FB097B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Total root length v1</w:t>
      </w:r>
    </w:p>
    <w:p w14:paraId="427DA1F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AE588" w14:textId="07167AE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6</w:t>
      </w:r>
      <w:proofErr w:type="gramEnd"/>
    </w:p>
    <w:p w14:paraId="65046E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85A4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4CB3B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97E7A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A9F8A0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7FE3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6352FE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7B78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rep                3    1 2 3</w:t>
      </w:r>
    </w:p>
    <w:p w14:paraId="28D5254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03536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EA29A7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0D769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C50A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BFE2A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0AD52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4FB60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7</w:t>
      </w:r>
      <w:proofErr w:type="gramEnd"/>
    </w:p>
    <w:p w14:paraId="710726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4A9B3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B3110C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E6C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3572774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56A4E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E01F2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C254D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3D017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85258.09406     17051.61881      41.42    0.0001</w:t>
      </w:r>
    </w:p>
    <w:p w14:paraId="046CF6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91E9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2470.00777       411.66796</w:t>
      </w:r>
    </w:p>
    <w:p w14:paraId="072747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CA9E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87728.10183</w:t>
      </w:r>
    </w:p>
    <w:p w14:paraId="7A3F7D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BD9A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E65A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0433FE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AE6F5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71845      4.247084      20.28960         477.7302</w:t>
      </w:r>
    </w:p>
    <w:p w14:paraId="13F221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E96A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729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D25C1D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A046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8277.64387      4138.82194      10.05    0.0121</w:t>
      </w:r>
    </w:p>
    <w:p w14:paraId="45D715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76980.45018     25660.15006      62.33    &lt;.0001</w:t>
      </w:r>
    </w:p>
    <w:p w14:paraId="675200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F7AD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8</w:t>
      </w:r>
      <w:proofErr w:type="gramEnd"/>
    </w:p>
    <w:p w14:paraId="6BB676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B878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8C292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2A8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53E8B4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5878C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A1F6A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43A2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BE8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8F3BCB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99C44F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411.668</w:t>
      </w:r>
    </w:p>
    <w:p w14:paraId="5B0DF1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0E914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0.536</w:t>
      </w:r>
    </w:p>
    <w:p w14:paraId="48C80A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B61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D423E9" w14:textId="77777777" w:rsidR="005B6C7A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</w:t>
      </w:r>
    </w:p>
    <w:p w14:paraId="0FE1B3E0" w14:textId="2F2B226B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Means with the same letter are not significantly different.</w:t>
      </w:r>
    </w:p>
    <w:p w14:paraId="60BE62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D4D4D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F4F8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05DBA41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331A1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58.47      3    1</w:t>
      </w:r>
    </w:p>
    <w:p w14:paraId="017DAB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D373B9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52.52      3    4</w:t>
      </w:r>
    </w:p>
    <w:p w14:paraId="5AF6D95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FBD13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426.91      3    3</w:t>
      </w:r>
    </w:p>
    <w:p w14:paraId="39960E3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AB0DC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373.01      3    2</w:t>
      </w:r>
    </w:p>
    <w:p w14:paraId="593D1417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</w:rPr>
      </w:pPr>
    </w:p>
    <w:p w14:paraId="4B9F25DD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4818D3F1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1D330FBC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5CD6AA1D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36ADF7B3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015C94FB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17388D0D" w14:textId="57CC20CC" w:rsidR="00FB097B" w:rsidRPr="005B6C7A" w:rsidRDefault="00FB097B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  <w:r w:rsidRPr="005B6C7A">
        <w:rPr>
          <w:rFonts w:ascii="Times New Roman" w:hAnsi="Times New Roman" w:cs="Times New Roman"/>
          <w:sz w:val="48"/>
          <w:szCs w:val="48"/>
          <w:highlight w:val="yellow"/>
        </w:rPr>
        <w:t>Total root length v2</w:t>
      </w:r>
    </w:p>
    <w:p w14:paraId="6F87E5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8843CA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9D8609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21:45 Wednesday, December 28, </w:t>
      </w:r>
      <w:proofErr w:type="gramStart"/>
      <w:r>
        <w:rPr>
          <w:rFonts w:ascii="Consolas" w:hAnsi="Consolas" w:cs="Consolas"/>
          <w:sz w:val="20"/>
          <w:szCs w:val="20"/>
        </w:rPr>
        <w:t>2018  10</w:t>
      </w:r>
      <w:proofErr w:type="gramEnd"/>
    </w:p>
    <w:p w14:paraId="102BBF18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4EBB8E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C7E2D7F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4452A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FE48E8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3FAE72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7140DCC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6248C5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08E5221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F1AE67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8BC8D45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846076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758B40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496BDDCE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A291395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E11C9D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21:45 Wednesday, December 28, </w:t>
      </w:r>
      <w:proofErr w:type="gramStart"/>
      <w:r>
        <w:rPr>
          <w:rFonts w:ascii="Consolas" w:hAnsi="Consolas" w:cs="Consolas"/>
          <w:sz w:val="20"/>
          <w:szCs w:val="20"/>
        </w:rPr>
        <w:t>2018  11</w:t>
      </w:r>
      <w:proofErr w:type="gramEnd"/>
    </w:p>
    <w:p w14:paraId="6B137292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1F4C70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C45934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9EE4AD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trlength</w:t>
      </w:r>
      <w:proofErr w:type="spellEnd"/>
    </w:p>
    <w:p w14:paraId="4CB790F2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0746C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8BF2B46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8EC06AD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C90A90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37912.8549      27582.5710     199.80    &lt;.0001</w:t>
      </w:r>
    </w:p>
    <w:p w14:paraId="48A72FD9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E36349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 828.2940        138.0490</w:t>
      </w:r>
    </w:p>
    <w:p w14:paraId="3E64BDFD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D95DEA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8741.1489</w:t>
      </w:r>
    </w:p>
    <w:p w14:paraId="62F4AD07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9EC945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9C5333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trleng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2D30C463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AE348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4030      2.310433      11.74943         508.5378</w:t>
      </w:r>
    </w:p>
    <w:p w14:paraId="481E086A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359A62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06D33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Anova SS     Mean Square    F Value    Pr &gt; F</w:t>
      </w:r>
    </w:p>
    <w:p w14:paraId="461A484B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544E5E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1156.3041        578.1521       4.19    0.0727</w:t>
      </w:r>
    </w:p>
    <w:p w14:paraId="324F6648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6756.5508      45585.5169     330.21    &lt;.0001</w:t>
      </w:r>
    </w:p>
    <w:p w14:paraId="2B13B4FE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135023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21:45 Wednesday, December 28, </w:t>
      </w:r>
      <w:proofErr w:type="gramStart"/>
      <w:r>
        <w:rPr>
          <w:rFonts w:ascii="Consolas" w:hAnsi="Consolas" w:cs="Consolas"/>
          <w:sz w:val="20"/>
          <w:szCs w:val="20"/>
        </w:rPr>
        <w:t>2018  12</w:t>
      </w:r>
      <w:proofErr w:type="gramEnd"/>
    </w:p>
    <w:p w14:paraId="35F61CB7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B875B1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887DFA4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9B7656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trlength</w:t>
      </w:r>
      <w:proofErr w:type="spellEnd"/>
    </w:p>
    <w:p w14:paraId="4A17A053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6E7D40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4C7C5B6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F89934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1A41AC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4563EF9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0BBAA7FC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138.049</w:t>
      </w:r>
    </w:p>
    <w:p w14:paraId="12CB13A4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3BD2AAF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23.474</w:t>
      </w:r>
    </w:p>
    <w:p w14:paraId="5B1B4693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6F6EC9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F9F8C1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9C8AE86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DC1D2D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5820AA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6CE9E103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6A2653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13.021      3    1</w:t>
      </w:r>
    </w:p>
    <w:p w14:paraId="7A4D3044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7E41930A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08.466      3    4</w:t>
      </w:r>
    </w:p>
    <w:p w14:paraId="34B2EE07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626513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449.871      3    3</w:t>
      </w:r>
    </w:p>
    <w:p w14:paraId="0CCC5E46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496B24" w14:textId="77777777" w:rsidR="00EF1DF0" w:rsidRDefault="00EF1DF0" w:rsidP="00EF1DF0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362.793      3    2</w:t>
      </w:r>
    </w:p>
    <w:p w14:paraId="378D1496" w14:textId="77777777" w:rsidR="00FB097B" w:rsidRPr="00BB359F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CABF40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D18C689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42807C9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2E43E31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6B39F6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14E4AE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8DD150E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BB4457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5A535640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4D2810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63CE185" w14:textId="769FF108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0EEBF82" w14:textId="77777777" w:rsidR="00EF1DF0" w:rsidRDefault="00EF1DF0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AC31F22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E2818A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F08C98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4181577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276A650" w14:textId="349A6F2E" w:rsidR="00516478" w:rsidRPr="005B6C7A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</w:rPr>
      </w:pPr>
      <w:r w:rsidRPr="005B6C7A">
        <w:rPr>
          <w:rFonts w:ascii="Consolas" w:hAnsi="Consolas" w:cs="Consolas"/>
          <w:b/>
          <w:sz w:val="40"/>
          <w:szCs w:val="40"/>
          <w:highlight w:val="yellow"/>
        </w:rPr>
        <w:t>Dry weight v1</w:t>
      </w:r>
    </w:p>
    <w:p w14:paraId="14AA4B60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1A5C18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21:45 Wednesday, December 28, 2018   7</w:t>
      </w:r>
    </w:p>
    <w:p w14:paraId="624BE3BA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C3CB3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761689C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F6EA63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18A96E8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CC0BF0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AF2BEDF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912BD5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054B5469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F2054E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0C24DEA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33D5E9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A2258F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4B87B797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09AF120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1273A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21:45 Wednesday, December 28, 2018   8</w:t>
      </w:r>
    </w:p>
    <w:p w14:paraId="69EAA44D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ADFBB5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9E3182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DE3181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Dywgt</w:t>
      </w:r>
      <w:proofErr w:type="spellEnd"/>
    </w:p>
    <w:p w14:paraId="7C1DDD34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BC0EB3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98CB7C6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6732376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243B5D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0181599      0.00036320       7.70    0.0137</w:t>
      </w:r>
    </w:p>
    <w:p w14:paraId="7B061BEC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A3554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028293      0.00004716</w:t>
      </w:r>
    </w:p>
    <w:p w14:paraId="698CB673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4038EF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209892</w:t>
      </w:r>
    </w:p>
    <w:p w14:paraId="78D51CE3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C2182B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25EC16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Dywgt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48DEBFE3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7454A3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0.865201      5.727248      0.006867      0.119900</w:t>
      </w:r>
    </w:p>
    <w:p w14:paraId="1DDFBDA5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7B20E9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A4670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85D0E93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052014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000670      0.00000335       0.07    0.9322</w:t>
      </w:r>
    </w:p>
    <w:p w14:paraId="50AC70B6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180929      0.00060310      12.79    0.0051</w:t>
      </w:r>
    </w:p>
    <w:p w14:paraId="026CE0F8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FF3E52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21:45 Wednesday, December 28, 2018   9</w:t>
      </w:r>
    </w:p>
    <w:p w14:paraId="4C069A6B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5EE86B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80719C7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74B705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Dywgt</w:t>
      </w:r>
      <w:proofErr w:type="spellEnd"/>
    </w:p>
    <w:p w14:paraId="2F9DF87C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527354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81F45E4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C916A4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76711E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5DE2FB6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7D95294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47</w:t>
      </w:r>
    </w:p>
    <w:p w14:paraId="0741BC1B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7FD9FE18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137</w:t>
      </w:r>
    </w:p>
    <w:p w14:paraId="68F5D7F3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6A8196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FA1815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F7AA722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6AA475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3405EE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6BD444BD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DF93A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32133      3    1</w:t>
      </w:r>
    </w:p>
    <w:p w14:paraId="352EF592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58FB129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32067      3    4</w:t>
      </w:r>
    </w:p>
    <w:p w14:paraId="548C6AE7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EE072C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0.109667      3    3</w:t>
      </w:r>
    </w:p>
    <w:p w14:paraId="2B95E200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300BEAA0" w14:textId="77777777" w:rsidR="005C613D" w:rsidRDefault="005C613D" w:rsidP="005C613D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0.105733      3    2</w:t>
      </w:r>
    </w:p>
    <w:p w14:paraId="31644EB3" w14:textId="3758322A" w:rsidR="00516478" w:rsidRPr="005B6C7A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</w:rPr>
      </w:pPr>
      <w:r w:rsidRPr="005B6C7A">
        <w:rPr>
          <w:rFonts w:ascii="Consolas" w:hAnsi="Consolas" w:cs="Consolas"/>
          <w:b/>
          <w:sz w:val="40"/>
          <w:szCs w:val="40"/>
          <w:highlight w:val="yellow"/>
        </w:rPr>
        <w:lastRenderedPageBreak/>
        <w:t>Dry weight v2</w:t>
      </w:r>
    </w:p>
    <w:p w14:paraId="403B9D7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5749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The SAS System       22:29 Wednesday, December 9, 2018 136</w:t>
      </w:r>
    </w:p>
    <w:p w14:paraId="342696D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7511E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3D221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527FC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4FD265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B5067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1C6C14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F2834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2A358F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98E69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47D2965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EBA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04957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5E761B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89D18C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CD509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7</w:t>
      </w:r>
    </w:p>
    <w:p w14:paraId="589A25D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ABB48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38803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9AD5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3AEA753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9F570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EDAB38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72567C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0A35A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8333696      0.01666739      27.92    0.0004</w:t>
      </w:r>
    </w:p>
    <w:p w14:paraId="4FB9EA2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592F9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358181      0.00059697</w:t>
      </w:r>
    </w:p>
    <w:p w14:paraId="3A828D2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D722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8691877</w:t>
      </w:r>
    </w:p>
    <w:p w14:paraId="2AC0EE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7759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BD0B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Drywgt Mean</w:t>
      </w:r>
    </w:p>
    <w:p w14:paraId="4E71FB2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BC6DE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58791      11.40083      0.024433       0.214308</w:t>
      </w:r>
    </w:p>
    <w:p w14:paraId="28D1A20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42596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BF93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43988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404B9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8245871      0.02748624      46.04    0.0002</w:t>
      </w:r>
    </w:p>
    <w:p w14:paraId="339FB43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087825      0.00043913       0.74    0.5179</w:t>
      </w:r>
    </w:p>
    <w:p w14:paraId="10D0B6C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000D1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8</w:t>
      </w:r>
    </w:p>
    <w:p w14:paraId="4702F25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16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074EB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62727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9CEA98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4A9FF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E6E31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239C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8F541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099FD8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4E9FF19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597</w:t>
      </w:r>
    </w:p>
    <w:p w14:paraId="69042D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6064E74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488</w:t>
      </w:r>
    </w:p>
    <w:p w14:paraId="1A085FC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E89B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51A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CD959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DF78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EEE8B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C627E1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AED8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0.30163      3    1</w:t>
      </w:r>
    </w:p>
    <w:p w14:paraId="51C712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D30173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0.29177      3    4</w:t>
      </w:r>
    </w:p>
    <w:p w14:paraId="18F6EE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2B383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0.14383      3    3</w:t>
      </w:r>
    </w:p>
    <w:p w14:paraId="1918ACB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2A793D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0.12000      3    2</w:t>
      </w:r>
    </w:p>
    <w:p w14:paraId="4D894CC6" w14:textId="77777777" w:rsidR="00516478" w:rsidRP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5402950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34850249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3A2AB0F7" w14:textId="3CFE0659" w:rsidR="00584E97" w:rsidRPr="005B6C7A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</w:rPr>
      </w:pPr>
      <w:proofErr w:type="spellStart"/>
      <w:r>
        <w:rPr>
          <w:rFonts w:ascii="Consolas" w:hAnsi="Consolas" w:cs="Consolas"/>
          <w:b/>
          <w:sz w:val="40"/>
          <w:szCs w:val="40"/>
          <w:highlight w:val="yellow"/>
        </w:rPr>
        <w:t>Chlophyll</w:t>
      </w:r>
      <w:proofErr w:type="spellEnd"/>
      <w:r>
        <w:rPr>
          <w:rFonts w:ascii="Consolas" w:hAnsi="Consolas" w:cs="Consolas"/>
          <w:b/>
          <w:sz w:val="40"/>
          <w:szCs w:val="40"/>
          <w:highlight w:val="yellow"/>
        </w:rPr>
        <w:t xml:space="preserve"> content</w:t>
      </w:r>
      <w:r w:rsidRPr="005B6C7A">
        <w:rPr>
          <w:rFonts w:ascii="Consolas" w:hAnsi="Consolas" w:cs="Consolas"/>
          <w:b/>
          <w:sz w:val="40"/>
          <w:szCs w:val="40"/>
          <w:highlight w:val="yellow"/>
        </w:rPr>
        <w:t xml:space="preserve"> v1</w:t>
      </w:r>
    </w:p>
    <w:p w14:paraId="12D3C196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CC8347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D5232B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15</w:t>
      </w:r>
      <w:proofErr w:type="gramEnd"/>
    </w:p>
    <w:p w14:paraId="19B30370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9798DD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CFFA19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BA8A8A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161BAD5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94A07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FA9E7C7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2D933D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03764BC1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4CE41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26A974B9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EFA044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E44058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B856288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721F145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31B330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16</w:t>
      </w:r>
      <w:proofErr w:type="gramEnd"/>
    </w:p>
    <w:p w14:paraId="79B43172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9C9AB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E1A644A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62315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</w:p>
    <w:p w14:paraId="25FC98F3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845E38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F1F702B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741F1C0D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84176E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2.78250000      0.55650000       2.14    0.1906</w:t>
      </w:r>
    </w:p>
    <w:p w14:paraId="2E83C8C7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A50C3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1.56000000      0.26000000</w:t>
      </w:r>
    </w:p>
    <w:p w14:paraId="56B913D8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3B187E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4.34250000</w:t>
      </w:r>
    </w:p>
    <w:p w14:paraId="17275724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6D0D9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C70DB1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5D65189D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6E2CA9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640760      1.625186      0.509902         31.37500</w:t>
      </w:r>
    </w:p>
    <w:p w14:paraId="3FB3F8E8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60A7E2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156D81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216D6FD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427BC1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8000000      0.04000000       0.15    0.8607</w:t>
      </w:r>
    </w:p>
    <w:p w14:paraId="7E927EC4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2.70250000      0.90083333       3.46    0.0912</w:t>
      </w:r>
    </w:p>
    <w:p w14:paraId="24E33273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4B3EB434" w14:textId="521C583E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  <w:proofErr w:type="spellStart"/>
      <w:r>
        <w:rPr>
          <w:rFonts w:ascii="Consolas" w:hAnsi="Consolas" w:cs="Consolas"/>
          <w:b/>
          <w:sz w:val="40"/>
          <w:szCs w:val="40"/>
          <w:highlight w:val="yellow"/>
        </w:rPr>
        <w:lastRenderedPageBreak/>
        <w:t>Chlophyll</w:t>
      </w:r>
      <w:proofErr w:type="spellEnd"/>
      <w:r>
        <w:rPr>
          <w:rFonts w:ascii="Consolas" w:hAnsi="Consolas" w:cs="Consolas"/>
          <w:b/>
          <w:sz w:val="40"/>
          <w:szCs w:val="40"/>
          <w:highlight w:val="yellow"/>
        </w:rPr>
        <w:t xml:space="preserve"> content</w:t>
      </w:r>
      <w:r w:rsidRPr="005B6C7A">
        <w:rPr>
          <w:rFonts w:ascii="Consolas" w:hAnsi="Consolas" w:cs="Consolas"/>
          <w:b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b/>
          <w:sz w:val="40"/>
          <w:szCs w:val="40"/>
          <w:highlight w:val="yellow"/>
        </w:rPr>
        <w:t>2</w:t>
      </w:r>
    </w:p>
    <w:p w14:paraId="24722548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68F30CAC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A1A5E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17</w:t>
      </w:r>
      <w:proofErr w:type="gramEnd"/>
    </w:p>
    <w:p w14:paraId="031279F8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DCF32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662A289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02256F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A62C7A0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9116B9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B219518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1840D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4213A164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235BCA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1584FB6C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AE2A10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907AC3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6C2413D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54D960D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26935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18</w:t>
      </w:r>
      <w:proofErr w:type="gramEnd"/>
    </w:p>
    <w:p w14:paraId="720AF316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1C9538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895537E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0F3EC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</w:p>
    <w:p w14:paraId="568A74D5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B0EFE4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6EFAF81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42CD21D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856BBE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1.87083333      0.37416667       0.72    0.6348</w:t>
      </w:r>
    </w:p>
    <w:p w14:paraId="47831D42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064086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3.13833333      0.52305556</w:t>
      </w:r>
    </w:p>
    <w:p w14:paraId="66E61C75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DEB528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5.00916667</w:t>
      </w:r>
    </w:p>
    <w:p w14:paraId="0ED894A7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CB8B55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AD0C5B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65BFB5AE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A9BE03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373482      2.298996      0.723226         31.45833</w:t>
      </w:r>
    </w:p>
    <w:p w14:paraId="38EB3ED9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6E8CB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AD850B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9D5D3E8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F4E1C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1.66166667      0.83083333       1.59    0.2795</w:t>
      </w:r>
    </w:p>
    <w:p w14:paraId="60D4786A" w14:textId="77777777" w:rsidR="00584E97" w:rsidRDefault="00584E97" w:rsidP="00584E9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20916667      0.06972222       0.13    0.9367</w:t>
      </w:r>
    </w:p>
    <w:p w14:paraId="3C29DFAD" w14:textId="77777777" w:rsidR="00584E97" w:rsidRPr="005B6C7A" w:rsidRDefault="00584E97" w:rsidP="00584E9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</w:rPr>
      </w:pPr>
    </w:p>
    <w:p w14:paraId="6F7BB3E1" w14:textId="77777777" w:rsidR="00584E97" w:rsidRDefault="00584E97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51CAFE9C" w14:textId="77777777" w:rsidR="00584E97" w:rsidRDefault="00584E97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6F42F977" w14:textId="77777777" w:rsidR="00584E97" w:rsidRDefault="00584E97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1E33CC3F" w14:textId="77777777" w:rsidR="00584E97" w:rsidRDefault="00584E97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63D080F0" w14:textId="77777777" w:rsidR="00584E97" w:rsidRDefault="00584E97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0B3A663B" w14:textId="77777777" w:rsidR="00584E97" w:rsidRDefault="00584E97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2E2DE2BB" w14:textId="77777777" w:rsidR="00584E97" w:rsidRDefault="00584E97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375B6D48" w14:textId="5A70A319" w:rsidR="00FB097B" w:rsidRPr="005B6C7A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</w:rPr>
      </w:pPr>
      <w:r w:rsidRPr="005B6C7A">
        <w:rPr>
          <w:rFonts w:ascii="Consolas" w:hAnsi="Consolas" w:cs="Consolas"/>
          <w:b/>
          <w:sz w:val="40"/>
          <w:szCs w:val="40"/>
          <w:highlight w:val="yellow"/>
        </w:rPr>
        <w:lastRenderedPageBreak/>
        <w:t>Core relation v1</w:t>
      </w:r>
    </w:p>
    <w:p w14:paraId="0B7C0F51" w14:textId="0C86658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</w:p>
    <w:p w14:paraId="1E0B8EB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6F2C0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41 Thursday, December 22, 2018   1</w:t>
      </w:r>
    </w:p>
    <w:p w14:paraId="0FF97DDD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15E2EE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453AF0F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13A4C4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5 Variables:    dwgt        trl         height12    height42DAS GC</w:t>
      </w:r>
    </w:p>
    <w:p w14:paraId="348C395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281D09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92C4FD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43FED90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2D907BC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Variable              N          Mean       Std Dev           Sum       Minimum       Maximum</w:t>
      </w:r>
    </w:p>
    <w:p w14:paraId="7B0A8C7D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5EBC856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dwgt                 12       0.11790       0.01182       1.41480       0.10530       0.13850</w:t>
      </w:r>
    </w:p>
    <w:p w14:paraId="0156B323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trl                  12     473.06358      93.86506          5677     331.86470     594.79730</w:t>
      </w:r>
    </w:p>
    <w:p w14:paraId="7622FCB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height12             12      16.03250       0.12520     192.39000      15.80000      16.19000</w:t>
      </w:r>
    </w:p>
    <w:p w14:paraId="3745B865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height42DAS          12      71.79074       4.67993     861.48889      68.16667      80.00000</w:t>
      </w:r>
    </w:p>
    <w:p w14:paraId="08BFDDD3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GC                   12      92.91667       5.62395          1115      82.50000     100.00000</w:t>
      </w:r>
    </w:p>
    <w:p w14:paraId="43ADA70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7EE1E1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7358C7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</w:t>
      </w:r>
    </w:p>
    <w:p w14:paraId="231E49F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C206635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4F0E345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DC7EF2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4D1615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0BC398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CCA499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773F43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038C09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DB4CD7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A93558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5C9FC3C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9063DAC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59160B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0A2196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5057B67" w14:textId="35372C0F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Pearson Correlation Coefficients, N = 12</w:t>
      </w:r>
    </w:p>
    <w:p w14:paraId="3E5BDB7C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Prob &gt; |r| under H0: Rho=0</w:t>
      </w:r>
    </w:p>
    <w:p w14:paraId="64FFFF4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BF25CA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dwgt           trl      height12      height42DAS            GC</w:t>
      </w:r>
    </w:p>
    <w:p w14:paraId="2BDA570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2497CE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dwgt              1.00000       0.76432       0.75327          0.78870       0.63363</w:t>
      </w:r>
    </w:p>
    <w:p w14:paraId="0848E60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0.0038        0.0047           0.0023        0.0269</w:t>
      </w:r>
    </w:p>
    <w:p w14:paraId="6FADAB8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49A461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l               0.76432       1.00000       0.84659          0.68634       0.45028</w:t>
      </w:r>
    </w:p>
    <w:p w14:paraId="5D7FB77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0.0038                      0.0005           0.0137        0.1419</w:t>
      </w:r>
    </w:p>
    <w:p w14:paraId="07AF669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EFEA3F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height12          0.75327       0.84659       1.00000          0.71793       0.61166</w:t>
      </w:r>
    </w:p>
    <w:p w14:paraId="39E4112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0.0047        0.0005                         0.0086        0.0346</w:t>
      </w:r>
    </w:p>
    <w:p w14:paraId="7D73768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51965BE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height42DAS       0.78870       0.68634       0.71793          1.00000       0.74278</w:t>
      </w:r>
    </w:p>
    <w:p w14:paraId="10507E5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0.0023        0.0137        0.0086                         0.0056</w:t>
      </w:r>
    </w:p>
    <w:p w14:paraId="7B0CA0A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E7B417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GC                0.63363       0.45028       0.61166          0.74278       1.00000</w:t>
      </w:r>
    </w:p>
    <w:p w14:paraId="498A56C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0.0269        0.1419        0.0346           0.0056</w:t>
      </w:r>
    </w:p>
    <w:p w14:paraId="5B2F079F" w14:textId="77777777" w:rsidR="005B6C7A" w:rsidRDefault="005B6C7A" w:rsidP="005B6C7A">
      <w:pPr>
        <w:spacing w:line="360" w:lineRule="auto"/>
      </w:pPr>
    </w:p>
    <w:p w14:paraId="364452FA" w14:textId="77777777" w:rsidR="005B6C7A" w:rsidRDefault="005B6C7A" w:rsidP="005B6C7A">
      <w:pPr>
        <w:spacing w:line="360" w:lineRule="auto"/>
      </w:pPr>
      <w:r>
        <w:br w:type="page"/>
      </w:r>
    </w:p>
    <w:p w14:paraId="5AAC9D18" w14:textId="29D8FC30" w:rsidR="005B6C7A" w:rsidRP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b/>
          <w:sz w:val="40"/>
          <w:szCs w:val="40"/>
        </w:rPr>
      </w:pPr>
      <w:r w:rsidRPr="005B6C7A">
        <w:rPr>
          <w:rFonts w:ascii="Consolas" w:hAnsi="Consolas" w:cs="Consolas"/>
          <w:b/>
          <w:sz w:val="40"/>
          <w:szCs w:val="40"/>
          <w:highlight w:val="yellow"/>
        </w:rPr>
        <w:lastRenderedPageBreak/>
        <w:t>Core relation v</w:t>
      </w:r>
      <w:r>
        <w:rPr>
          <w:rFonts w:ascii="Consolas" w:hAnsi="Consolas" w:cs="Consolas"/>
          <w:b/>
          <w:sz w:val="40"/>
          <w:szCs w:val="40"/>
          <w:highlight w:val="yellow"/>
        </w:rPr>
        <w:t>2</w:t>
      </w:r>
    </w:p>
    <w:p w14:paraId="2CE6494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996EE0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41 Thursday, December 22, 2018   2</w:t>
      </w:r>
    </w:p>
    <w:p w14:paraId="4E377C2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1A3DC8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465035D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E2EF45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5 Variables:    dwgt        trl         height12    height42DAS GC</w:t>
      </w:r>
    </w:p>
    <w:p w14:paraId="3A608905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4754F5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372BF1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2419851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2136B85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Variable              N          Mean       Std Dev           Sum       Minimum       Maximum</w:t>
      </w:r>
    </w:p>
    <w:p w14:paraId="3E108E94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C3AA5A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dwgt                 12       0.21473       0.08929       2.57670       0.11050       0.30800</w:t>
      </w:r>
    </w:p>
    <w:p w14:paraId="10F0BE2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trl                  12     442.03775     109.42677          5304     296.85490     563.34520</w:t>
      </w:r>
    </w:p>
    <w:p w14:paraId="7EBB752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height12             12      17.11917       0.17428     205.43000      16.86000      17.39000</w:t>
      </w:r>
    </w:p>
    <w:p w14:paraId="788AE9C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height42DAS          12      82.97475       4.48151     995.69701      78.66667      90.30000</w:t>
      </w:r>
    </w:p>
    <w:p w14:paraId="04368A2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GC                   12      86.66667      10.57083          1040      70.00000     100.00000</w:t>
      </w:r>
    </w:p>
    <w:p w14:paraId="3B5DAE9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3FF9CD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C5B4B6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</w:t>
      </w:r>
    </w:p>
    <w:p w14:paraId="3CB51B1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48A745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379A1E5C" w14:textId="05B5A272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425A5F7" w14:textId="535CB132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606BB69" w14:textId="6B50625D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5DA84F9" w14:textId="2B2BE940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E9FF6D8" w14:textId="69CD97F4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F4B6387" w14:textId="5A35FD7F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44AC79A" w14:textId="23D85050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3C8DE015" w14:textId="29DA695C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3B08BF32" w14:textId="599BB3A9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54833B6" w14:textId="7DF4945F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AECF6C0" w14:textId="5FC2EF80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546AF3D7" w14:textId="26195FFD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3684416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5030B09B" w14:textId="322296F0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Pearson Correlation Coefficients, N = 12</w:t>
      </w:r>
    </w:p>
    <w:p w14:paraId="76F4159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Prob &gt; |r| under H0: Rho=0</w:t>
      </w:r>
    </w:p>
    <w:p w14:paraId="0CEDB95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6EC3D5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dwgt           trl      height12      height42DAS            GC</w:t>
      </w:r>
    </w:p>
    <w:p w14:paraId="7FF8DF74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9A16A9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dwgt              1.00000       0.96249       0.84978          0.81412       0.28880</w:t>
      </w:r>
    </w:p>
    <w:p w14:paraId="1082E9A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&lt;.0001        0.0005           0.0013        0.3626</w:t>
      </w:r>
    </w:p>
    <w:p w14:paraId="094AEB3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A2D4E6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l               0.96249       1.00000       0.85424          0.82458       0.21145</w:t>
      </w:r>
    </w:p>
    <w:p w14:paraId="5725A793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&lt;.0001                      0.0004           0.0010        0.5094</w:t>
      </w:r>
    </w:p>
    <w:p w14:paraId="5A9A8A4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5B83B8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height12          0.84978       0.85424       1.00000          0.89288       0.32775</w:t>
      </w:r>
    </w:p>
    <w:p w14:paraId="37D1AE6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0.0005        0.0004                         &lt;.0001        0.2983</w:t>
      </w:r>
    </w:p>
    <w:p w14:paraId="021C439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15ABF9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height42DAS       0.81412       0.82458       0.89288          1.00000       0.60462</w:t>
      </w:r>
    </w:p>
    <w:p w14:paraId="6174F0B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0.0013        0.0010        &lt;.0001                         0.0373</w:t>
      </w:r>
    </w:p>
    <w:p w14:paraId="5E43FD7D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160902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GC                0.28880       0.21145       0.32775          0.60462       1.00000</w:t>
      </w:r>
    </w:p>
    <w:p w14:paraId="20873004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0.3626        0.5094        0.2983           0.0373</w:t>
      </w:r>
    </w:p>
    <w:p w14:paraId="7D49C910" w14:textId="77777777" w:rsidR="005B6C7A" w:rsidRDefault="005B6C7A" w:rsidP="005B6C7A">
      <w:pPr>
        <w:spacing w:line="360" w:lineRule="auto"/>
      </w:pPr>
    </w:p>
    <w:p w14:paraId="12B3732F" w14:textId="77777777" w:rsidR="005B6C7A" w:rsidRDefault="005B6C7A" w:rsidP="005B6C7A">
      <w:pPr>
        <w:spacing w:line="360" w:lineRule="auto"/>
      </w:pPr>
    </w:p>
    <w:p w14:paraId="1AF24ACF" w14:textId="3B9DA3A6" w:rsidR="00E30218" w:rsidRDefault="00E30218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299BE11C" w14:textId="5C17C5CA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170BAF53" w14:textId="3651CDEF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7B5607F0" w14:textId="2E7B7248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50DC03CE" w14:textId="1F5AA2CE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73248124" w14:textId="5A7B26C8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418BA54A" w14:textId="2550F189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2D4ECC98" w14:textId="430BA30F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307B4700" w14:textId="045F8898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6007EE88" w14:textId="2B56C3E7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3AA64F5B" w14:textId="193F391E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297EEC52" w14:textId="053CD704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0A116409" w14:textId="58376DDB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617E5A6D" w14:textId="475FE8B4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456F2AD1" w14:textId="77777777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644FC148" w14:textId="77777777" w:rsidR="0040738C" w:rsidRDefault="0040738C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b/>
          <w:sz w:val="144"/>
          <w:szCs w:val="144"/>
        </w:rPr>
      </w:pPr>
    </w:p>
    <w:p w14:paraId="1FC98BF6" w14:textId="03649986" w:rsidR="00343883" w:rsidRDefault="00343883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b/>
          <w:sz w:val="144"/>
          <w:szCs w:val="144"/>
        </w:rPr>
      </w:pPr>
      <w:r w:rsidRPr="00A038B7">
        <w:rPr>
          <w:b/>
          <w:sz w:val="144"/>
          <w:szCs w:val="144"/>
        </w:rPr>
        <w:t>Data after field establishment</w:t>
      </w:r>
    </w:p>
    <w:p w14:paraId="45626194" w14:textId="6A463192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21E8A0D5" w14:textId="746EC957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592F1720" w14:textId="7E96FEAA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01B4AA03" w14:textId="0AEAD816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6E7070CD" w14:textId="6AA44AC4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3BD53E42" w14:textId="7EC249E2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7E99501E" w14:textId="5AA39A30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515F170D" w14:textId="480431FA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63FE1F02" w14:textId="26F86BBE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234A0D99" w14:textId="6AF87B8C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59A8A950" w14:textId="36743ADA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2402A067" w14:textId="13D055C7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3A777C46" w14:textId="14E76020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0B5F652C" w14:textId="65B90FA4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0799EB6F" w14:textId="36E9C788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41988DD0" w14:textId="14854380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577B3E4B" w14:textId="2E11B750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38106D85" w14:textId="69465CA8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26A5101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CFAE7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5789CD9E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4F8DE335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136D89FE" w14:textId="5CA20B07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1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  <w:r w:rsidRPr="006311E7">
        <w:rPr>
          <w:rFonts w:ascii="Consolas" w:hAnsi="Consolas" w:cs="Consolas"/>
          <w:sz w:val="20"/>
          <w:szCs w:val="20"/>
        </w:rPr>
        <w:t xml:space="preserve">                                    </w:t>
      </w:r>
    </w:p>
    <w:p w14:paraId="76047FEE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6FB43770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2565EE76" w14:textId="25ACC2A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17:45 Wednesday, December 20, 2018   4</w:t>
      </w:r>
    </w:p>
    <w:p w14:paraId="5279E4A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44E46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FC380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FE969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1E34F0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5CBB2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883C22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BCDC1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15542A7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EE9F8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569E42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620F7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F858F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87ADF6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CD9C8F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FE7A7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7:45 Wednesday, December 20, 2018   5</w:t>
      </w:r>
    </w:p>
    <w:p w14:paraId="02AC70C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E9A4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A22049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7016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1</w:t>
      </w:r>
    </w:p>
    <w:p w14:paraId="6B9E940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A0C94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C5747D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6BFE2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01684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58.00800431     11.60160086     341.02    &lt;.0001</w:t>
      </w:r>
    </w:p>
    <w:p w14:paraId="660AEE7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6A662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20412455      0.03402076</w:t>
      </w:r>
    </w:p>
    <w:p w14:paraId="28DDBEB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EB009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58.21212886</w:t>
      </w:r>
    </w:p>
    <w:p w14:paraId="1B82C04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18383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0910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1 Mean</w:t>
      </w:r>
    </w:p>
    <w:p w14:paraId="4039BD7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25BCD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6493      0.677980      0.184447         27.20539</w:t>
      </w:r>
    </w:p>
    <w:p w14:paraId="7CC9882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79EF8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E7F6D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7F4C72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82BF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10502270      0.05251135       1.54    0.2879</w:t>
      </w:r>
    </w:p>
    <w:p w14:paraId="670B303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57.90298161     19.30099387     567.33    &lt;.0001</w:t>
      </w:r>
    </w:p>
    <w:p w14:paraId="3345A27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60244" w14:textId="77777777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5633C1B9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</w:t>
      </w:r>
    </w:p>
    <w:p w14:paraId="618CB03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93B86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272EA7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9190C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9CF0B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12FC4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D6B99B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2AFADC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C9D3A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4B630F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77A6ED" w14:textId="2953BD64" w:rsidR="006311E7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</w:t>
      </w:r>
      <w:r w:rsidR="006311E7">
        <w:rPr>
          <w:rFonts w:ascii="Consolas" w:hAnsi="Consolas" w:cs="Consolas"/>
          <w:sz w:val="20"/>
          <w:szCs w:val="20"/>
        </w:rPr>
        <w:t>The SAS System      17:45 Wednesday, December 20, 2018   6</w:t>
      </w:r>
    </w:p>
    <w:p w14:paraId="364B7BD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DA7AE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A92E8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9F51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1</w:t>
      </w:r>
    </w:p>
    <w:p w14:paraId="3CED22B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A984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E8FEF8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E4AF8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2EFC0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787698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0E8BA8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34021</w:t>
      </w:r>
    </w:p>
    <w:p w14:paraId="0B48E6B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06C80F9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685</w:t>
      </w:r>
    </w:p>
    <w:p w14:paraId="440AD92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39FAC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56419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E1F189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FF57C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D7887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E9B444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96313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30.3595      3    1</w:t>
      </w:r>
    </w:p>
    <w:p w14:paraId="5DEB601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1A93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28.1593      3    4</w:t>
      </w:r>
    </w:p>
    <w:p w14:paraId="6B55ADE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FD214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25.2000      3    3</w:t>
      </w:r>
    </w:p>
    <w:p w14:paraId="19F1863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</w:t>
      </w:r>
    </w:p>
    <w:p w14:paraId="61B6D06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25.1028      3    2</w:t>
      </w:r>
    </w:p>
    <w:p w14:paraId="4B5D94F6" w14:textId="7F2B8421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4378F121" w14:textId="77777777" w:rsidR="00727C13" w:rsidRDefault="00727C13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2CCB50A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2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</w:p>
    <w:p w14:paraId="0EE0D22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EA2B2E" w14:textId="6ED22228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7:45 Wednesday, December 20, 2018   7</w:t>
      </w:r>
    </w:p>
    <w:p w14:paraId="6F8772D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4D172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A7E92A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CDF0A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972A6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1F66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A95959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9B8F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F5900F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87EB7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D60E9E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F938A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0019D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3EB400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303B22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7DA28" w14:textId="77777777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10BD6DCD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6DE90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E07962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4BA8CF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D7E431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B3726C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16401F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2D6B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480A4B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7915B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A152A0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E6A994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C3BA11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B0AA9C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5F1C4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DB6D2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D6F7DB" w14:textId="43FB94A8" w:rsidR="006311E7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</w:t>
      </w:r>
      <w:r w:rsidR="006311E7">
        <w:rPr>
          <w:rFonts w:ascii="Consolas" w:hAnsi="Consolas" w:cs="Consolas"/>
          <w:sz w:val="20"/>
          <w:szCs w:val="20"/>
        </w:rPr>
        <w:t>The SAS System      17:45 Wednesday, December 20, 2018   8</w:t>
      </w:r>
    </w:p>
    <w:p w14:paraId="54EF7D6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AAA10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F03D6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7019D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2</w:t>
      </w:r>
    </w:p>
    <w:p w14:paraId="4C9C4F4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995E0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DB8540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37D9B6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C014C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283.6712935      56.7342587     394.77    &lt;.0001</w:t>
      </w:r>
    </w:p>
    <w:p w14:paraId="07EA56B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0D48F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8622979       0.1437163</w:t>
      </w:r>
    </w:p>
    <w:p w14:paraId="4CB575E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861D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84.5335913</w:t>
      </w:r>
    </w:p>
    <w:p w14:paraId="6D4EC09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40076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68AF1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2 Mean</w:t>
      </w:r>
    </w:p>
    <w:p w14:paraId="1B11F9C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A8D06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6969      1.063411      0.379099         35.64937</w:t>
      </w:r>
    </w:p>
    <w:p w14:paraId="3650C87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275DC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4563A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20DA92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1F3E0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0120749       0.0060374       0.04    0.9591</w:t>
      </w:r>
    </w:p>
    <w:p w14:paraId="569C160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83.6592186      94.5530729     657.91    &lt;.0001</w:t>
      </w:r>
    </w:p>
    <w:p w14:paraId="3D05988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2BC1FA" w14:textId="77777777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4633F6F8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D8EAE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D97B5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966DE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4FE751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C46F9E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BA5827" w14:textId="4A277E8F" w:rsidR="006311E7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</w:t>
      </w:r>
      <w:r w:rsidR="006311E7">
        <w:rPr>
          <w:rFonts w:ascii="Consolas" w:hAnsi="Consolas" w:cs="Consolas"/>
          <w:sz w:val="20"/>
          <w:szCs w:val="20"/>
        </w:rPr>
        <w:t>The SAS System      17:45 Wednesday, December 20, 2018   9</w:t>
      </w:r>
    </w:p>
    <w:p w14:paraId="79D49E7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0345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73CF4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E3DE7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2</w:t>
      </w:r>
    </w:p>
    <w:p w14:paraId="1BDB396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34FB2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F93FAD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0B8EC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7165B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A58469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47990DB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43716</w:t>
      </w:r>
    </w:p>
    <w:p w14:paraId="55AFC67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535D009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7574</w:t>
      </w:r>
    </w:p>
    <w:p w14:paraId="31ED9B3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697E4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1F359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5572DE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89E20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B0C7F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8F5729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39F12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43.6694      3    1</w:t>
      </w:r>
    </w:p>
    <w:p w14:paraId="48E47CD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97307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35.3952      3    4</w:t>
      </w:r>
    </w:p>
    <w:p w14:paraId="432BC4B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27494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31.8439      3    3</w:t>
      </w:r>
    </w:p>
    <w:p w14:paraId="5B32D3B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</w:t>
      </w:r>
    </w:p>
    <w:p w14:paraId="47F1637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31.6889      3    2</w:t>
      </w:r>
    </w:p>
    <w:p w14:paraId="19757F27" w14:textId="4159CAF1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lastRenderedPageBreak/>
        <w:t xml:space="preserve">                                    </w:t>
      </w:r>
    </w:p>
    <w:p w14:paraId="2174103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3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</w:p>
    <w:p w14:paraId="7C9FB91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8CABC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3:21 Thursday, December 21, 2018   4</w:t>
      </w:r>
    </w:p>
    <w:p w14:paraId="2DA5E37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13B8E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A92EA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6F105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7D1928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EEE0C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031A0F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F9BEF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A1FADE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0066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AE1BAA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2D62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9ECAE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FDA918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F0DB5E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B8E300" w14:textId="77777777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701F3F22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8151A5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6ED089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1075C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E102A7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07E18A" w14:textId="49C674A7" w:rsidR="006311E7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r w:rsidR="006311E7">
        <w:rPr>
          <w:rFonts w:ascii="Consolas" w:hAnsi="Consolas" w:cs="Consolas"/>
          <w:sz w:val="20"/>
          <w:szCs w:val="20"/>
        </w:rPr>
        <w:t xml:space="preserve"> The SAS System       03:21 Thursday, December 21, 2018   5</w:t>
      </w:r>
    </w:p>
    <w:p w14:paraId="656452C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BE5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DDDA54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19C1C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3</w:t>
      </w:r>
    </w:p>
    <w:p w14:paraId="762B98E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94C25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2EF312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D3CB66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F471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44.4630845      28.8926169    1652.65    &lt;.0001</w:t>
      </w:r>
    </w:p>
    <w:p w14:paraId="29C63E8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58A0D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1048958       0.0174826</w:t>
      </w:r>
    </w:p>
    <w:p w14:paraId="241F715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4BB52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4.5679803</w:t>
      </w:r>
    </w:p>
    <w:p w14:paraId="24725D6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7550D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AC2D6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3 Mean</w:t>
      </w:r>
    </w:p>
    <w:p w14:paraId="5D5804E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C08B8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9274      0.304830      0.132222         43.37569</w:t>
      </w:r>
    </w:p>
    <w:p w14:paraId="39B6693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EC69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5220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B37A04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0D1BB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3162616       0.1581308       9.05    0.0155</w:t>
      </w:r>
    </w:p>
    <w:p w14:paraId="31EDE80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4.1468229      48.0489410    2748.38    &lt;.0001</w:t>
      </w:r>
    </w:p>
    <w:p w14:paraId="0EEAD0C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472C5" w14:textId="77777777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</w:t>
      </w:r>
    </w:p>
    <w:p w14:paraId="3219BC4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F493FB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C47598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6E3A5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ABC42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0DB42F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3F2059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2B740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BED777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4B0B8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547FDC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AB342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58F8CD" w14:textId="21F4B0DC" w:rsidR="006311E7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</w:t>
      </w:r>
      <w:r w:rsidR="006311E7">
        <w:rPr>
          <w:rFonts w:ascii="Consolas" w:hAnsi="Consolas" w:cs="Consolas"/>
          <w:sz w:val="20"/>
          <w:szCs w:val="20"/>
        </w:rPr>
        <w:t xml:space="preserve">  The SAS System       03:21 Thursday, December 21, 2018   6</w:t>
      </w:r>
    </w:p>
    <w:p w14:paraId="2D4DB06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74664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483D6D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56F9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3</w:t>
      </w:r>
    </w:p>
    <w:p w14:paraId="6726AEE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108C7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FEA769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D38CB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CB165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025B04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60E73F2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17483</w:t>
      </w:r>
    </w:p>
    <w:p w14:paraId="226E5B9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7EBD627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642</w:t>
      </w:r>
    </w:p>
    <w:p w14:paraId="42772D3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B96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8E368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8CF979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64F1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4449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580974D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D4E16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48.3333      3    1</w:t>
      </w:r>
    </w:p>
    <w:p w14:paraId="6AD72EB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26F7D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44.9111      3    4</w:t>
      </w:r>
    </w:p>
    <w:p w14:paraId="5DFFE91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9D472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40.2583      3    3</w:t>
      </w:r>
    </w:p>
    <w:p w14:paraId="55C0A24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</w:t>
      </w:r>
    </w:p>
    <w:p w14:paraId="5A1E4D3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40.0000      3    2</w:t>
      </w:r>
    </w:p>
    <w:p w14:paraId="4017AE18" w14:textId="42891EEC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                                  </w:t>
      </w:r>
    </w:p>
    <w:p w14:paraId="11DD14D1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303EA2E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13C559C4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778A11DD" w14:textId="6DFCBC01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4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</w:p>
    <w:p w14:paraId="06DC368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23F05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3:21 Thursday, December 21, 2018   7</w:t>
      </w:r>
    </w:p>
    <w:p w14:paraId="02C9298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A0E2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60DFBA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7B645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5C6674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74F5A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D018A0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18C70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498DA0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F1CB2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050BC4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85FAF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F8C95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004FF32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162F168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94A3E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5648B6F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B1954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2E0A9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9402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17B0B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B79E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6DF6D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58051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7EFA5B" w14:textId="3A6758DE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The SAS System       03:21 Thursday, December 21, 2018   8</w:t>
      </w:r>
    </w:p>
    <w:p w14:paraId="4D572C5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4CC2E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DDBB5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698F0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4</w:t>
      </w:r>
    </w:p>
    <w:p w14:paraId="34A14B9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DD112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DE8F63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D397F8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540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61.4625138      32.2925028     645.53    &lt;.0001</w:t>
      </w:r>
    </w:p>
    <w:p w14:paraId="594B7A3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9CAE1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3001509       0.0500252</w:t>
      </w:r>
    </w:p>
    <w:p w14:paraId="78CF192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047F2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61.7626647</w:t>
      </w:r>
    </w:p>
    <w:p w14:paraId="138EC56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389A4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843C3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4 Mean</w:t>
      </w:r>
    </w:p>
    <w:p w14:paraId="4905CA7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35069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8144      0.438880      0.223663         50.96220</w:t>
      </w:r>
    </w:p>
    <w:p w14:paraId="534A4EC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BD219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BEED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5B20DA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C26B6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0437011       0.0218506       0.44    0.6651</w:t>
      </w:r>
    </w:p>
    <w:p w14:paraId="4FA0116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61.4188127      53.8062709    1075.58    &lt;.0001</w:t>
      </w:r>
    </w:p>
    <w:p w14:paraId="4AC9AB3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F51C2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7259F94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5132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10E42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DF95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7B48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91043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91E70" w14:textId="7D1612A0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The SAS System       03:21 Thursday, December 21, 2018   9</w:t>
      </w:r>
    </w:p>
    <w:p w14:paraId="19D18BE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F0CEE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3E06F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D775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4</w:t>
      </w:r>
    </w:p>
    <w:p w14:paraId="28F8F18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5640C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4FFD46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36F2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4CADF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EBAEBC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3F3B4E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50025</w:t>
      </w:r>
    </w:p>
    <w:p w14:paraId="476F5DE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6714C6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469</w:t>
      </w:r>
    </w:p>
    <w:p w14:paraId="138D69E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23C1B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CC6A2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611CCC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EA1AD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5034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C2A70D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8941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6.7571      3    1</w:t>
      </w:r>
    </w:p>
    <w:p w14:paraId="4C9727D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DFBD3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1.4667      3    4</w:t>
      </w:r>
    </w:p>
    <w:p w14:paraId="6B69DE1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9D14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48.0667      3    3</w:t>
      </w:r>
    </w:p>
    <w:p w14:paraId="775F529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10A2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47.5583      3    2</w:t>
      </w:r>
    </w:p>
    <w:p w14:paraId="18588BE5" w14:textId="2357BA12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                                  </w:t>
      </w:r>
    </w:p>
    <w:p w14:paraId="22752A2C" w14:textId="4B394F70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lastRenderedPageBreak/>
        <w:t>Height</w:t>
      </w:r>
      <w:r>
        <w:rPr>
          <w:rFonts w:ascii="Consolas" w:hAnsi="Consolas" w:cs="Consolas"/>
          <w:sz w:val="40"/>
          <w:szCs w:val="40"/>
          <w:highlight w:val="yellow"/>
        </w:rPr>
        <w:t>5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  <w:r w:rsidRPr="006311E7">
        <w:rPr>
          <w:rFonts w:ascii="Consolas" w:hAnsi="Consolas" w:cs="Consolas"/>
          <w:sz w:val="20"/>
          <w:szCs w:val="20"/>
        </w:rPr>
        <w:t xml:space="preserve"> </w:t>
      </w:r>
    </w:p>
    <w:p w14:paraId="2A40395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E524B5" w14:textId="2CFE034D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he SAS System       03:21 Thursday, December 21, 2018  </w:t>
      </w:r>
    </w:p>
    <w:p w14:paraId="7DBE2CF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D0BBD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9C3813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41382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D1519D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8D6B3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5568DC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899D4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E63770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DAE16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006D2F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8025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E3DF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4DFCD4E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7813C8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942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1E0270F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DF6E4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DDA75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CA665" w14:textId="7D12A174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The SAS System       03:21 Thursday, December 21, 2018  11</w:t>
      </w:r>
    </w:p>
    <w:p w14:paraId="7E883AF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A2FF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81F708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2D85D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5</w:t>
      </w:r>
    </w:p>
    <w:p w14:paraId="1273B6E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CD88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54B31E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70C6E8D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DFBCE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242.4217243      48.4843449    1726.99    &lt;.0001</w:t>
      </w:r>
    </w:p>
    <w:p w14:paraId="375F9FB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803F7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1684469       0.0280745</w:t>
      </w:r>
    </w:p>
    <w:p w14:paraId="550EE92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1471B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42.5901712</w:t>
      </w:r>
    </w:p>
    <w:p w14:paraId="035B317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4FCE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E78BA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5 Mean</w:t>
      </w:r>
    </w:p>
    <w:p w14:paraId="71E6508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AD0FD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9306      0.274568      0.167554         61.02481</w:t>
      </w:r>
    </w:p>
    <w:p w14:paraId="29462E4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6A655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BD69C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D8FEE9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0843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4862230       0.2431115       8.66    0.0170</w:t>
      </w:r>
    </w:p>
    <w:p w14:paraId="159C753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41.9355013      80.6451671    2872.54    &lt;.0001</w:t>
      </w:r>
    </w:p>
    <w:p w14:paraId="2E498CE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D6C89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0F735C2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CF398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E1744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AF15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5D5DF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C97E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AC2CF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DA6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2C0EB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E7D87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9909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FE42E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F7116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A8785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F967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91636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AF7686" w14:textId="5B0F4A91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The SAS System       03:21 Thursday, December 21, 2018  12</w:t>
      </w:r>
    </w:p>
    <w:p w14:paraId="2462CF2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B1777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40CC7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F1194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5</w:t>
      </w:r>
    </w:p>
    <w:p w14:paraId="48643C3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661E0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09A166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776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6A76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A90CCF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0015346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8074</w:t>
      </w:r>
    </w:p>
    <w:p w14:paraId="4888C84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278631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348</w:t>
      </w:r>
    </w:p>
    <w:p w14:paraId="1F7DAD1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6709E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F2B62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442157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D306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7764B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35EC2D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5016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8.5993      3    1</w:t>
      </w:r>
    </w:p>
    <w:p w14:paraId="7EF3A3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C480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0.0667      3    4</w:t>
      </w:r>
    </w:p>
    <w:p w14:paraId="14C4C06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1663F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8.2000      3    3</w:t>
      </w:r>
    </w:p>
    <w:p w14:paraId="0506FE0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C754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7.2333      3    2</w:t>
      </w:r>
    </w:p>
    <w:p w14:paraId="70A94EC8" w14:textId="360564EA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FD318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B5438B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5B7F8B1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070279B8" w14:textId="6CED0256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6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  <w:r w:rsidRPr="006311E7">
        <w:rPr>
          <w:rFonts w:ascii="Consolas" w:hAnsi="Consolas" w:cs="Consolas"/>
          <w:sz w:val="20"/>
          <w:szCs w:val="20"/>
        </w:rPr>
        <w:t xml:space="preserve">  </w:t>
      </w:r>
    </w:p>
    <w:p w14:paraId="050439C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282D2E" w14:textId="6685C990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03:21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6</w:t>
      </w:r>
      <w:proofErr w:type="gramEnd"/>
    </w:p>
    <w:p w14:paraId="3659FA8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EDDFF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4B50FE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F9AE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A55B00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4E29C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5A4693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635B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0F28285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0708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00A3D4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DE33F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7BB29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A8019DB" w14:textId="6B48B7DC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FC25B98" w14:textId="3E40CCFB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048F3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6CEB2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C1CD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</w:t>
      </w:r>
    </w:p>
    <w:p w14:paraId="4E507E1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20BD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95650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</w:t>
      </w:r>
    </w:p>
    <w:p w14:paraId="560A67F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BB191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AD86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977D3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72DC1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70DA45" w14:textId="0CF4BDEA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The SAS System       03:21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7</w:t>
      </w:r>
      <w:proofErr w:type="gramEnd"/>
    </w:p>
    <w:p w14:paraId="7D72652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9F6C1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01E5C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6</w:t>
      </w:r>
    </w:p>
    <w:p w14:paraId="6ED7D03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5BA32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8FBD0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0B54956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F4900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240.4102674      48.0820535     566.56    &lt;.0001</w:t>
      </w:r>
    </w:p>
    <w:p w14:paraId="2F45F67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0D2D9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5091975       0.0848663</w:t>
      </w:r>
    </w:p>
    <w:p w14:paraId="569AC51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79E8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40.9194650</w:t>
      </w:r>
    </w:p>
    <w:p w14:paraId="0FDA84F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B568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3B41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6 Mean</w:t>
      </w:r>
    </w:p>
    <w:p w14:paraId="2D3FB20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9DF68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7886      0.405788      0.291318         71.79074</w:t>
      </w:r>
    </w:p>
    <w:p w14:paraId="6A06C10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270CD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2581C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EFB28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A1216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1896502       0.0948251       1.12    0.3868</w:t>
      </w:r>
    </w:p>
    <w:p w14:paraId="188BABB6" w14:textId="64F68572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40.2206172      80.0735391     943.53    &lt;.0001</w:t>
      </w:r>
    </w:p>
    <w:p w14:paraId="606A5229" w14:textId="69DED060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ECD8C8" w14:textId="50452555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B5FBF5" w14:textId="6B8FA3D1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8C8383" w14:textId="299DF25C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78EFD" w14:textId="3EE53D8A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76AD1C" w14:textId="12DC08C1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489813" w14:textId="61FEE113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0D7D62" w14:textId="428FC628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B1D728" w14:textId="6197DF36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348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B780A6" w14:textId="74C92950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The SAS System       03:21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8</w:t>
      </w:r>
      <w:proofErr w:type="gramEnd"/>
    </w:p>
    <w:p w14:paraId="11CF5D7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0523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D9E576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8CD5D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6</w:t>
      </w:r>
    </w:p>
    <w:p w14:paraId="0BF3E8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330E3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6CB44E9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38843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35588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C92C48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658A6EF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84866</w:t>
      </w:r>
    </w:p>
    <w:p w14:paraId="0ACF161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58EC0C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582</w:t>
      </w:r>
    </w:p>
    <w:p w14:paraId="10865F0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F81CA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2A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42314C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10AE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6B62D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6BC54F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1510D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9.4074      3    1</w:t>
      </w:r>
    </w:p>
    <w:p w14:paraId="1D33613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2570C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0.5000      3    4</w:t>
      </w:r>
    </w:p>
    <w:p w14:paraId="5263FDB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0978F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9.0667      3    3</w:t>
      </w:r>
    </w:p>
    <w:p w14:paraId="4372CF5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88D8C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8.1889      3    2</w:t>
      </w:r>
    </w:p>
    <w:p w14:paraId="03DFA9F0" w14:textId="17613387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                                </w:t>
      </w:r>
    </w:p>
    <w:p w14:paraId="581E1ED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lastRenderedPageBreak/>
        <w:t>Height</w:t>
      </w:r>
      <w:r>
        <w:rPr>
          <w:rFonts w:ascii="Consolas" w:hAnsi="Consolas" w:cs="Consolas"/>
          <w:sz w:val="40"/>
          <w:szCs w:val="40"/>
          <w:highlight w:val="yellow"/>
        </w:rPr>
        <w:t>1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</w:p>
    <w:p w14:paraId="042CB27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D9C32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</w:p>
    <w:p w14:paraId="41C7DDC5" w14:textId="1C20A3D5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 1</w:t>
      </w:r>
    </w:p>
    <w:p w14:paraId="2B93942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A8525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F6CE00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DC2EE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FFF7E2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966C4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50C5247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15551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B6EBF2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82CE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8CFB64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91384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29F91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646427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06FEDC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A183C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</w:t>
      </w:r>
    </w:p>
    <w:p w14:paraId="67F31D5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1157B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</w:t>
      </w:r>
    </w:p>
    <w:p w14:paraId="0100AC88" w14:textId="5E67C585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 2</w:t>
      </w:r>
    </w:p>
    <w:p w14:paraId="11E77F5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790D5E0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0DD696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218CD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1</w:t>
      </w:r>
    </w:p>
    <w:p w14:paraId="372476E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F19C1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BFDC59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1931F2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E21E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14.3342883      22.8668577     153.88    &lt;.0001</w:t>
      </w:r>
    </w:p>
    <w:p w14:paraId="5308ABB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B02F7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8916119       0.1486020</w:t>
      </w:r>
    </w:p>
    <w:p w14:paraId="1819097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8C3CD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15.2259002</w:t>
      </w:r>
    </w:p>
    <w:p w14:paraId="0608046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9E225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98103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1 Mean</w:t>
      </w:r>
    </w:p>
    <w:p w14:paraId="39B1DE4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8FF4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2262      1.106379      0.385489         34.84244</w:t>
      </w:r>
    </w:p>
    <w:p w14:paraId="2956AE4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67842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466B4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38EF7E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C8789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1.0296945       0.5148473       3.46    0.0999</w:t>
      </w:r>
    </w:p>
    <w:p w14:paraId="3BC5EF8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13.3045938      37.7681979     254.16    &lt;.0001</w:t>
      </w:r>
    </w:p>
    <w:p w14:paraId="3382BEE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4395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526D345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32FA3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30887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98A30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E25DE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5834D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851BA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A5964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276D5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3C767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826BD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67599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CD525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88E9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5302D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34957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E24184" w14:textId="2B39F52D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 3</w:t>
      </w:r>
    </w:p>
    <w:p w14:paraId="37F8352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1AF41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D135D5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F1A36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1</w:t>
      </w:r>
    </w:p>
    <w:p w14:paraId="2316B8D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742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41E05E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D4A9C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815E9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1162B3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A84691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48602</w:t>
      </w:r>
    </w:p>
    <w:p w14:paraId="34C18E1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0074312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7702</w:t>
      </w:r>
    </w:p>
    <w:p w14:paraId="048DFB7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F3A47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FA72E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1830C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137F1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FF251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653EC2B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C1AF4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39.9933      3    1</w:t>
      </w:r>
    </w:p>
    <w:p w14:paraId="286D9F0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B2C9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34.3242      3    4</w:t>
      </w:r>
    </w:p>
    <w:p w14:paraId="606A23D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ED2B5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32.8704      3    3</w:t>
      </w:r>
    </w:p>
    <w:p w14:paraId="3FA5AD8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</w:t>
      </w:r>
    </w:p>
    <w:p w14:paraId="52001CD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32.1818      3    2</w:t>
      </w:r>
    </w:p>
    <w:p w14:paraId="6444E764" w14:textId="35389E4F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</w:t>
      </w:r>
    </w:p>
    <w:p w14:paraId="5D7E0B1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0F46898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2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  <w:r w:rsidRPr="006311E7">
        <w:rPr>
          <w:rFonts w:ascii="Consolas" w:hAnsi="Consolas" w:cs="Consolas"/>
          <w:sz w:val="20"/>
          <w:szCs w:val="20"/>
        </w:rPr>
        <w:t xml:space="preserve"> </w:t>
      </w:r>
    </w:p>
    <w:p w14:paraId="2963913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7EEC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4A667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</w:p>
    <w:p w14:paraId="357842D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D296B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215BA1" w14:textId="27ECFA1F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 7</w:t>
      </w:r>
    </w:p>
    <w:p w14:paraId="4AC5270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75FA0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106906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E846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A8B2E9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879E1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5C8B18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4F1B2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18D166D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3C8A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316B55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37CDA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D9740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D45341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2ED3B3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D0017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65690AE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3F48B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0548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F2CAA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2BCF2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04378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E7F6C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1455B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672EC" w14:textId="0B7282E6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The SAS System       03:59 Thursday, December 21, 2018   8</w:t>
      </w:r>
    </w:p>
    <w:p w14:paraId="4C73807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13CF3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102339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833A2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2</w:t>
      </w:r>
    </w:p>
    <w:p w14:paraId="215A800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F27B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CD2C19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C5A77B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B016A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34.6116667      26.9223333      98.80    &lt;.0001</w:t>
      </w:r>
    </w:p>
    <w:p w14:paraId="1F61D6B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77005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1.6350000       0.2725000</w:t>
      </w:r>
    </w:p>
    <w:p w14:paraId="7B55365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118F0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6.2466667</w:t>
      </w:r>
    </w:p>
    <w:p w14:paraId="2FA9C67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2F3D1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4752E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2 Mean</w:t>
      </w:r>
    </w:p>
    <w:p w14:paraId="35434C1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CA093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88000      1.199116      0.522015         43.53333</w:t>
      </w:r>
    </w:p>
    <w:p w14:paraId="6ED018B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50CBA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A238F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870070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CAE42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1116667       0.0558333       0.20    0.8202</w:t>
      </w:r>
    </w:p>
    <w:p w14:paraId="5EA0482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4.5000000      44.8333333     164.53    &lt;.0001</w:t>
      </w:r>
    </w:p>
    <w:p w14:paraId="45FC9D5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638C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75F99E9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4A31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BF928" w14:textId="7031DEAE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 9</w:t>
      </w:r>
    </w:p>
    <w:p w14:paraId="3D02270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9F496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7CFA77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578EA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2</w:t>
      </w:r>
    </w:p>
    <w:p w14:paraId="5E07F55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B89E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CC7575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6D689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530CA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3183BC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3BB140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2725</w:t>
      </w:r>
    </w:p>
    <w:p w14:paraId="4AFCCB6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5F14245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1.0429</w:t>
      </w:r>
    </w:p>
    <w:p w14:paraId="22C38D2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ADFB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3470E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DDD15F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A0140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2CF09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C1786F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2441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49.0333      3    1</w:t>
      </w:r>
    </w:p>
    <w:p w14:paraId="451C135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1E74F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43.2000      3    4</w:t>
      </w:r>
    </w:p>
    <w:p w14:paraId="68797CA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AFB52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41.7000      3    3</w:t>
      </w:r>
    </w:p>
    <w:p w14:paraId="4AC4C87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B8BB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40.2000      3    2</w:t>
      </w:r>
    </w:p>
    <w:p w14:paraId="23BE276E" w14:textId="2016E533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</w:t>
      </w:r>
    </w:p>
    <w:p w14:paraId="4FC12310" w14:textId="251E9CE1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                                 </w:t>
      </w:r>
    </w:p>
    <w:p w14:paraId="4CB585B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5F3327F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21C45CDC" w14:textId="77777777" w:rsidR="00EC1FB7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lastRenderedPageBreak/>
        <w:t>Height</w:t>
      </w:r>
      <w:r>
        <w:rPr>
          <w:rFonts w:ascii="Consolas" w:hAnsi="Consolas" w:cs="Consolas"/>
          <w:sz w:val="40"/>
          <w:szCs w:val="40"/>
          <w:highlight w:val="yellow"/>
        </w:rPr>
        <w:t>3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</w:p>
    <w:p w14:paraId="052B2CD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91682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</w:t>
      </w:r>
    </w:p>
    <w:p w14:paraId="70E1259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</w:t>
      </w:r>
    </w:p>
    <w:p w14:paraId="6332271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6390BD" w14:textId="086D4664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13</w:t>
      </w:r>
    </w:p>
    <w:p w14:paraId="5AB486B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FFA9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65D0E8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245A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137DD6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34C2D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E24259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C42B7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FC5355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9D6AF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11E078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14D3C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0CBF6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E16900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2A13C2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83230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628B2CD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33240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17A0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E9B7C" w14:textId="56131F81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4</w:t>
      </w:r>
      <w:proofErr w:type="gramEnd"/>
    </w:p>
    <w:p w14:paraId="7FEFB7A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65E9D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2C9E64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93281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3</w:t>
      </w:r>
    </w:p>
    <w:p w14:paraId="4675404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0132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5A8DF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305005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9F71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49.7001286      29.9400257     250.56    &lt;.0001</w:t>
      </w:r>
    </w:p>
    <w:p w14:paraId="47BA35F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B5B03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7169481       0.1194913</w:t>
      </w:r>
    </w:p>
    <w:p w14:paraId="4E369D4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3D72F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50.4170767</w:t>
      </w:r>
    </w:p>
    <w:p w14:paraId="706FEEA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22773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448C5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3 Mean</w:t>
      </w:r>
    </w:p>
    <w:p w14:paraId="4AC9B0A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8A49F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5234      0.648953      0.345675         53.26658</w:t>
      </w:r>
    </w:p>
    <w:p w14:paraId="7243452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C1595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C320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268C3F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337B4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0502532       0.0251266       0.21    0.8161</w:t>
      </w:r>
    </w:p>
    <w:p w14:paraId="3A0D3FB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9.6498754      49.8832918     417.46    &lt;.0001</w:t>
      </w:r>
    </w:p>
    <w:p w14:paraId="29532A8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58D81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765D763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83F6A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DB98E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776BD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DC2E5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DFB14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A7BF8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36E9D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3E7D9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08E64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9526D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FC540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7693C878" w14:textId="1612A979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5</w:t>
      </w:r>
      <w:proofErr w:type="gramEnd"/>
    </w:p>
    <w:p w14:paraId="1E7EA9B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1B0B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F25312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DB628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3</w:t>
      </w:r>
    </w:p>
    <w:p w14:paraId="0B5FF29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EB70D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555A37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6D6D6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A68A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05D818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E3F982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19491</w:t>
      </w:r>
    </w:p>
    <w:p w14:paraId="08BCBDC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BCA3B1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6906</w:t>
      </w:r>
    </w:p>
    <w:p w14:paraId="28499E2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F10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81F38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C6964E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50D55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15929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0A5B43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EE05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8.0976      3    1</w:t>
      </w:r>
    </w:p>
    <w:p w14:paraId="2FF17C5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AFBE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5.1502      3    4</w:t>
      </w:r>
    </w:p>
    <w:p w14:paraId="17DF9E6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C66B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0.3852      3    3</w:t>
      </w:r>
    </w:p>
    <w:p w14:paraId="548DC5D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EB7BA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49.4333      3    2</w:t>
      </w:r>
    </w:p>
    <w:p w14:paraId="16988C29" w14:textId="0DF59791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</w:t>
      </w:r>
    </w:p>
    <w:p w14:paraId="6CE4D7A1" w14:textId="77777777" w:rsidR="00EC1FB7" w:rsidRDefault="00EC1FB7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560264AA" w14:textId="77777777" w:rsidR="00EC1FB7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4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</w:p>
    <w:p w14:paraId="11DF75B2" w14:textId="77777777" w:rsidR="00EC1FB7" w:rsidRDefault="00EC1FB7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48E8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F11D3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5F5A259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FC1D31" w14:textId="205FEC0B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9</w:t>
      </w:r>
      <w:proofErr w:type="gramEnd"/>
    </w:p>
    <w:p w14:paraId="1DF8C65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DD632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731927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CC4A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F51F81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A79F6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79A7DA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3E7C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186EC0C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E5D72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6B7CA71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243F1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94D4F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5BB7E8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4F280C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42B2B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35D2E20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B39D9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B491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025DF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6DF6E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7EF4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497E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6CA3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6F81D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121C7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430371" w14:textId="57D4AD88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20</w:t>
      </w:r>
      <w:proofErr w:type="gramEnd"/>
    </w:p>
    <w:p w14:paraId="03E80C4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2AB30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9226A0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4A9D2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4</w:t>
      </w:r>
    </w:p>
    <w:p w14:paraId="417AEE3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120ED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3D0644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CA338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BA8DD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78.03470199     15.60694040      87.50    &lt;.0001</w:t>
      </w:r>
    </w:p>
    <w:p w14:paraId="0BE1468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5C854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1.07023722      0.17837287</w:t>
      </w:r>
    </w:p>
    <w:p w14:paraId="64730BB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95CB3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79.10493921</w:t>
      </w:r>
    </w:p>
    <w:p w14:paraId="09A1E55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8AEE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9808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4 Mean</w:t>
      </w:r>
    </w:p>
    <w:p w14:paraId="5D15450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0663B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86471      0.672118      0.422342         62.83746</w:t>
      </w:r>
    </w:p>
    <w:p w14:paraId="542CC14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FF40B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62A5B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1D7C334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C7DD7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30104802      0.15052401       0.84    0.4754</w:t>
      </w:r>
    </w:p>
    <w:p w14:paraId="4E87472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77.73365397     25.91121799     145.26    &lt;.0001</w:t>
      </w:r>
    </w:p>
    <w:p w14:paraId="36C1ED8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3B754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02BB99A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55D5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6819288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055F3CA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48C30527" w14:textId="28349C5C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21</w:t>
      </w:r>
      <w:proofErr w:type="gramEnd"/>
    </w:p>
    <w:p w14:paraId="7CA9753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02CD3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86C7B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8751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4</w:t>
      </w:r>
    </w:p>
    <w:p w14:paraId="44A0193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F43F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13405C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CDC68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62E3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766DF0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086BF2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78373</w:t>
      </w:r>
    </w:p>
    <w:p w14:paraId="6C5EEF3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10BDA7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8438</w:t>
      </w:r>
    </w:p>
    <w:p w14:paraId="0EC9A83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47A97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3CFF6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81E6BE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1E6F5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A1F7B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64A9915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393FE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6.6630      3    1</w:t>
      </w:r>
    </w:p>
    <w:p w14:paraId="2755221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0A77E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3.5333      3    4</w:t>
      </w:r>
    </w:p>
    <w:p w14:paraId="14A753D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48B81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1.1111      3    3</w:t>
      </w:r>
    </w:p>
    <w:p w14:paraId="6ACB721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E5DD6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0.0424      3    2</w:t>
      </w:r>
    </w:p>
    <w:p w14:paraId="7545C573" w14:textId="34DCB383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</w:t>
      </w:r>
    </w:p>
    <w:p w14:paraId="08F4AA99" w14:textId="77777777" w:rsidR="00EC1FB7" w:rsidRDefault="00EC1FB7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421755E3" w14:textId="77777777" w:rsidR="00EC1FB7" w:rsidRDefault="00EC1FB7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783D0F7B" w14:textId="77777777" w:rsidR="00EC1FB7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lastRenderedPageBreak/>
        <w:t>Height</w:t>
      </w:r>
      <w:r>
        <w:rPr>
          <w:rFonts w:ascii="Consolas" w:hAnsi="Consolas" w:cs="Consolas"/>
          <w:sz w:val="40"/>
          <w:szCs w:val="40"/>
          <w:highlight w:val="yellow"/>
        </w:rPr>
        <w:t>5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  <w:r w:rsidRPr="006311E7">
        <w:rPr>
          <w:rFonts w:ascii="Consolas" w:hAnsi="Consolas" w:cs="Consolas"/>
          <w:sz w:val="20"/>
          <w:szCs w:val="20"/>
        </w:rPr>
        <w:t xml:space="preserve"> </w:t>
      </w:r>
    </w:p>
    <w:p w14:paraId="4B2887B3" w14:textId="77777777" w:rsidR="00EC1FB7" w:rsidRDefault="00EC1FB7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6D99C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B0D815" w14:textId="7DE7B585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28</w:t>
      </w:r>
      <w:proofErr w:type="gramEnd"/>
    </w:p>
    <w:p w14:paraId="295E7C6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D7BFB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7E33EE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EFFE5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8FCA62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FAEA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5C90F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31379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0D2E144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CD277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86FA5C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3750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7575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97DE07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D1A3DB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6FDBB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00DFE15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47AB7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E0CDD" w14:textId="11EB63E5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29</w:t>
      </w:r>
    </w:p>
    <w:p w14:paraId="3000586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BF9E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BFCDC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45BBC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5</w:t>
      </w:r>
    </w:p>
    <w:p w14:paraId="0041D0D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F63C4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C74082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A6A830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31BE3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12.5293590      22.5058718     181.77    &lt;.0001</w:t>
      </w:r>
    </w:p>
    <w:p w14:paraId="565A5A6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245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7428748       0.1238125</w:t>
      </w:r>
    </w:p>
    <w:p w14:paraId="54BD1DC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2C39C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13.2722338</w:t>
      </w:r>
    </w:p>
    <w:p w14:paraId="19B1630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003C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0E41D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5 Mean</w:t>
      </w:r>
    </w:p>
    <w:p w14:paraId="6400865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2E51A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3442      0.479538      0.351870         73.37692</w:t>
      </w:r>
    </w:p>
    <w:p w14:paraId="2300622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C1E86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FE9D4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7E4740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44E69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1445795       0.0722898       0.58    0.5866</w:t>
      </w:r>
    </w:p>
    <w:p w14:paraId="084F473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12.3847795      37.4615932     302.57    &lt;.0001</w:t>
      </w:r>
    </w:p>
    <w:p w14:paraId="646ABA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5350F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106C949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08DB0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A6280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3E7E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24133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931E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E342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A8261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1C261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F2542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8F136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07CA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BFF8E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C8FEA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9B1BE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80C371" w14:textId="0BDE136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The SAS System       03:59 Thursday, December 21, 2018  30</w:t>
      </w:r>
    </w:p>
    <w:p w14:paraId="7FD6C02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97A7E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111719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3F362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5</w:t>
      </w:r>
    </w:p>
    <w:p w14:paraId="450E160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70789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DCF157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77638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32F29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C91409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B6750C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23812</w:t>
      </w:r>
    </w:p>
    <w:p w14:paraId="6591874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AFF8B1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703</w:t>
      </w:r>
    </w:p>
    <w:p w14:paraId="58885C4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48147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45CD7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AE7CC2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8F21E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43D9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A8C675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6503A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8.3000      3    1</w:t>
      </w:r>
    </w:p>
    <w:p w14:paraId="194A7E2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D67F8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3.5318      3    4</w:t>
      </w:r>
    </w:p>
    <w:p w14:paraId="14E6297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D19D8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1.2304      3    3</w:t>
      </w:r>
    </w:p>
    <w:p w14:paraId="709477E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C9373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70.4455      3    2</w:t>
      </w:r>
    </w:p>
    <w:p w14:paraId="10B4D4B3" w14:textId="5987D5F9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</w:t>
      </w:r>
    </w:p>
    <w:p w14:paraId="04509DB0" w14:textId="2201AC38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6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  <w:r w:rsidRPr="006311E7">
        <w:rPr>
          <w:rFonts w:ascii="Consolas" w:hAnsi="Consolas" w:cs="Consolas"/>
          <w:sz w:val="20"/>
          <w:szCs w:val="20"/>
        </w:rPr>
        <w:t xml:space="preserve">  </w:t>
      </w:r>
    </w:p>
    <w:p w14:paraId="64A3916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FDBE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</w:p>
    <w:p w14:paraId="17115C0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60C3E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0DF475" w14:textId="3B48E0C1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40</w:t>
      </w:r>
    </w:p>
    <w:p w14:paraId="1C6816C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3DB37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A1AD5C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78B8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4FFC2C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DF5FB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E680E7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00491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B00F15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37655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E382A3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B8C89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F31FD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C18772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1A0186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5A2C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26627B4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010C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AF8B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4A6BF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2CFEE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BB35C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89DB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48073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61D8B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CD34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F8F2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46B52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F3896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50DF2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77170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D48CAA" w14:textId="6A8E9856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41</w:t>
      </w:r>
    </w:p>
    <w:p w14:paraId="76255BE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42B15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39B028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BD6C7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6</w:t>
      </w:r>
    </w:p>
    <w:p w14:paraId="59F695C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B66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BAAB06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E3F5C3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C1147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219.9655187      43.9931037     275.48    &lt;.0001</w:t>
      </w:r>
    </w:p>
    <w:p w14:paraId="7D3B613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0D4D1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9581649       0.1596941</w:t>
      </w:r>
    </w:p>
    <w:p w14:paraId="1B53BB4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44950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20.9236836</w:t>
      </w:r>
    </w:p>
    <w:p w14:paraId="4015AED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E0653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97A7E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6 Mean</w:t>
      </w:r>
    </w:p>
    <w:p w14:paraId="2E120AB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32ADC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5663      0.481613      0.399617         82.97475</w:t>
      </w:r>
    </w:p>
    <w:p w14:paraId="0440AEB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7A6D2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BA5B7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F54C0F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7AEB6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7773614       0.3886807       2.43    0.1683</w:t>
      </w:r>
    </w:p>
    <w:p w14:paraId="23A52F4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19.1881573      73.0627191     457.52    &lt;.0001</w:t>
      </w:r>
    </w:p>
    <w:p w14:paraId="13126E8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6E953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31ACDC4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03F23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265D46" w14:textId="4F8A91B0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42</w:t>
      </w:r>
    </w:p>
    <w:p w14:paraId="6BD51D6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68DA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7051C3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7DD3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6</w:t>
      </w:r>
    </w:p>
    <w:p w14:paraId="108F720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5927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89FB91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8D72F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812B8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16EB44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0F07E6E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59694</w:t>
      </w:r>
    </w:p>
    <w:p w14:paraId="3D31D69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3C01E61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7984</w:t>
      </w:r>
    </w:p>
    <w:p w14:paraId="2FE3FCE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6B1FB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D510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340967C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03ED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8E69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C126F0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39CF9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89.9417      3    1</w:t>
      </w:r>
    </w:p>
    <w:p w14:paraId="06DD6CE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6E73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82.9571      3    4</w:t>
      </w:r>
    </w:p>
    <w:p w14:paraId="59008C3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FB0B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9.9352      3    3</w:t>
      </w:r>
    </w:p>
    <w:p w14:paraId="45FA04D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9868B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79.0651      3    2</w:t>
      </w:r>
    </w:p>
    <w:p w14:paraId="11F5B034" w14:textId="77777777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sectPr w:rsidR="006311E7" w:rsidSect="00FB097B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7IwMTU0MDUxMbFQ0lEKTi0uzszPAykwNKwFAO6d3d4tAAAA"/>
  </w:docVars>
  <w:rsids>
    <w:rsidRoot w:val="009850C1"/>
    <w:rsid w:val="00003560"/>
    <w:rsid w:val="00056EB7"/>
    <w:rsid w:val="000B0843"/>
    <w:rsid w:val="000C20E1"/>
    <w:rsid w:val="001B4291"/>
    <w:rsid w:val="001E3C2D"/>
    <w:rsid w:val="001F1DB7"/>
    <w:rsid w:val="00265A1E"/>
    <w:rsid w:val="003152D3"/>
    <w:rsid w:val="00343883"/>
    <w:rsid w:val="003F52EC"/>
    <w:rsid w:val="0040640D"/>
    <w:rsid w:val="0040738C"/>
    <w:rsid w:val="004F6EF5"/>
    <w:rsid w:val="00503E06"/>
    <w:rsid w:val="00516478"/>
    <w:rsid w:val="00584E97"/>
    <w:rsid w:val="005B6C7A"/>
    <w:rsid w:val="005C613D"/>
    <w:rsid w:val="006311E7"/>
    <w:rsid w:val="00725F1F"/>
    <w:rsid w:val="00727C13"/>
    <w:rsid w:val="007C6EEB"/>
    <w:rsid w:val="007E6725"/>
    <w:rsid w:val="00800D10"/>
    <w:rsid w:val="00897314"/>
    <w:rsid w:val="009401B5"/>
    <w:rsid w:val="009850C1"/>
    <w:rsid w:val="009D5B7D"/>
    <w:rsid w:val="00A019A4"/>
    <w:rsid w:val="00A35A3F"/>
    <w:rsid w:val="00A83573"/>
    <w:rsid w:val="00B67DED"/>
    <w:rsid w:val="00B8034D"/>
    <w:rsid w:val="00BB359F"/>
    <w:rsid w:val="00BE41A9"/>
    <w:rsid w:val="00CD6E81"/>
    <w:rsid w:val="00D31384"/>
    <w:rsid w:val="00D62976"/>
    <w:rsid w:val="00D62E01"/>
    <w:rsid w:val="00D640CB"/>
    <w:rsid w:val="00D7641F"/>
    <w:rsid w:val="00D92582"/>
    <w:rsid w:val="00DC0195"/>
    <w:rsid w:val="00DC44DA"/>
    <w:rsid w:val="00E200B6"/>
    <w:rsid w:val="00E30218"/>
    <w:rsid w:val="00E3600A"/>
    <w:rsid w:val="00EC1FB7"/>
    <w:rsid w:val="00EF1DF0"/>
    <w:rsid w:val="00F345CE"/>
    <w:rsid w:val="00F939AB"/>
    <w:rsid w:val="00F95B41"/>
    <w:rsid w:val="00FB097B"/>
    <w:rsid w:val="00FE3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92B96"/>
  <w15:chartTrackingRefBased/>
  <w15:docId w15:val="{481AAE8E-F694-475E-95D0-924AF77B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2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BBFD54-63E3-4FD6-8C4A-BAE409C60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43</Pages>
  <Words>10979</Words>
  <Characters>62581</Characters>
  <Application>Microsoft Office Word</Application>
  <DocSecurity>0</DocSecurity>
  <Lines>521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30</cp:revision>
  <dcterms:created xsi:type="dcterms:W3CDTF">2018-12-15T15:54:00Z</dcterms:created>
  <dcterms:modified xsi:type="dcterms:W3CDTF">2018-12-29T19:33:00Z</dcterms:modified>
</cp:coreProperties>
</file>